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B46DC" w14:textId="4093D15C" w:rsidR="00575F41" w:rsidRPr="0096648F" w:rsidRDefault="0096648F" w:rsidP="0096648F">
      <w:pPr>
        <w:pStyle w:val="Title"/>
        <w:jc w:val="center"/>
        <w:rPr>
          <w:rFonts w:asciiTheme="majorBidi" w:hAnsiTheme="majorBidi"/>
        </w:rPr>
      </w:pPr>
      <w:r w:rsidRPr="0096648F">
        <w:rPr>
          <w:rFonts w:asciiTheme="majorBidi" w:hAnsiTheme="majorBidi"/>
        </w:rPr>
        <w:t xml:space="preserve">Lab Session </w:t>
      </w:r>
      <w:r w:rsidR="00C0798D">
        <w:rPr>
          <w:rFonts w:asciiTheme="majorBidi" w:hAnsiTheme="majorBidi"/>
        </w:rPr>
        <w:t>3</w:t>
      </w:r>
      <w:r w:rsidR="00497B50">
        <w:rPr>
          <w:rFonts w:asciiTheme="majorBidi" w:hAnsiTheme="majorBidi"/>
        </w:rPr>
        <w:t xml:space="preserve"> (or 4)</w:t>
      </w:r>
    </w:p>
    <w:p w14:paraId="5F9C567F" w14:textId="0BAF321D" w:rsidR="0096648F" w:rsidRDefault="0096648F" w:rsidP="0096648F"/>
    <w:p w14:paraId="5B222C32" w14:textId="490653B4" w:rsidR="0096648F" w:rsidRDefault="0096648F" w:rsidP="0096648F"/>
    <w:p w14:paraId="03E23DD4" w14:textId="190EF2CA" w:rsidR="009D3DC7" w:rsidRDefault="009D3DC7" w:rsidP="009D3DC7">
      <w:pPr>
        <w:pStyle w:val="Heading1"/>
      </w:pPr>
      <w:r>
        <w:t>Theme of this Lab Session</w:t>
      </w:r>
    </w:p>
    <w:p w14:paraId="20DB0485" w14:textId="0E4BCAD3" w:rsidR="003C12F7" w:rsidRDefault="00F47A67" w:rsidP="003C12F7">
      <w:r>
        <w:t xml:space="preserve">Today </w:t>
      </w:r>
      <w:r w:rsidR="005D0C68">
        <w:t xml:space="preserve">the </w:t>
      </w:r>
      <w:r>
        <w:t xml:space="preserve">Lab is split into </w:t>
      </w:r>
      <w:r w:rsidR="00BB6CA9">
        <w:t>three</w:t>
      </w:r>
      <w:r>
        <w:t xml:space="preserve"> parts. This first part involves introdu</w:t>
      </w:r>
      <w:r w:rsidR="00701A3F">
        <w:t>ctory concepts</w:t>
      </w:r>
      <w:r w:rsidR="003C12F7">
        <w:t xml:space="preserve"> and practical implementation of </w:t>
      </w:r>
      <w:r w:rsidR="003B6D86">
        <w:t xml:space="preserve">JavaScript enabling you to replicate </w:t>
      </w:r>
      <w:r w:rsidR="003C12F7">
        <w:t xml:space="preserve">practically the </w:t>
      </w:r>
      <w:r w:rsidR="003B6D86">
        <w:t xml:space="preserve">concepts discussed in the </w:t>
      </w:r>
      <w:proofErr w:type="gramStart"/>
      <w:r w:rsidR="003B6D86">
        <w:t>mini-lectures</w:t>
      </w:r>
      <w:proofErr w:type="gramEnd"/>
      <w:r w:rsidR="003B6D86">
        <w:t>.</w:t>
      </w:r>
      <w:r>
        <w:t xml:space="preserve"> The second part involves </w:t>
      </w:r>
      <w:r w:rsidR="003C12F7">
        <w:t>theoretical</w:t>
      </w:r>
      <w:r w:rsidR="00BB1C92">
        <w:t xml:space="preserve"> questions that enrich your understanding of </w:t>
      </w:r>
      <w:r w:rsidR="003C12F7">
        <w:t xml:space="preserve">JavaScript </w:t>
      </w:r>
      <w:r w:rsidR="00BB1C92">
        <w:t>cod</w:t>
      </w:r>
      <w:r w:rsidR="003C12F7">
        <w:t xml:space="preserve">ing. Part three is an additional (optional) question that requires you to perform some JavaScript coding to </w:t>
      </w:r>
      <w:r w:rsidR="009B5944">
        <w:t>the</w:t>
      </w:r>
      <w:r w:rsidR="003C12F7">
        <w:t xml:space="preserve"> </w:t>
      </w:r>
      <w:r w:rsidR="009B5944">
        <w:t>HTML</w:t>
      </w:r>
      <w:r w:rsidR="003C12F7">
        <w:t xml:space="preserve"> file you created in </w:t>
      </w:r>
      <w:r w:rsidR="005D0C68">
        <w:t xml:space="preserve">Lab 1 of this Unit. </w:t>
      </w:r>
    </w:p>
    <w:p w14:paraId="669D4225" w14:textId="49B37A19" w:rsidR="00E2114D" w:rsidRDefault="00F47A67" w:rsidP="005D0C68">
      <w:r>
        <w:t xml:space="preserve">This </w:t>
      </w:r>
      <w:proofErr w:type="gramStart"/>
      <w:r>
        <w:t>particular Lab's</w:t>
      </w:r>
      <w:proofErr w:type="gramEnd"/>
      <w:r>
        <w:t xml:space="preserve"> setup is as follows: </w:t>
      </w:r>
    </w:p>
    <w:p w14:paraId="4CDDE4BB" w14:textId="49A776B7" w:rsidR="005D0C68" w:rsidRDefault="005D0C68" w:rsidP="005D0C68">
      <w:pPr>
        <w:pStyle w:val="ListParagraph"/>
        <w:numPr>
          <w:ilvl w:val="0"/>
          <w:numId w:val="13"/>
        </w:numPr>
      </w:pPr>
      <w:r>
        <w:t xml:space="preserve">Sit in your arranged group in-person </w:t>
      </w:r>
    </w:p>
    <w:p w14:paraId="6B24CB02" w14:textId="5DDC595B" w:rsidR="00212AA6" w:rsidRDefault="00212AA6" w:rsidP="005D0C68">
      <w:pPr>
        <w:pStyle w:val="ListParagraph"/>
        <w:numPr>
          <w:ilvl w:val="0"/>
          <w:numId w:val="13"/>
        </w:numPr>
      </w:pPr>
      <w:r>
        <w:t xml:space="preserve">If </w:t>
      </w:r>
      <w:r w:rsidR="00372160">
        <w:t xml:space="preserve">one of the members </w:t>
      </w:r>
      <w:r>
        <w:t xml:space="preserve">in </w:t>
      </w:r>
      <w:r w:rsidR="00372160">
        <w:t xml:space="preserve">his/her designated </w:t>
      </w:r>
      <w:r>
        <w:t>group had already solved some of the question</w:t>
      </w:r>
      <w:r w:rsidR="00372160">
        <w:t xml:space="preserve">s </w:t>
      </w:r>
      <w:r>
        <w:t xml:space="preserve">it would be helpful to support your group colleagues </w:t>
      </w:r>
      <w:r w:rsidR="00103D0F">
        <w:t xml:space="preserve">and try to demonstrate the </w:t>
      </w:r>
      <w:r w:rsidR="00372160">
        <w:t>questions</w:t>
      </w:r>
      <w:r w:rsidR="00103D0F">
        <w:t xml:space="preserve"> </w:t>
      </w:r>
      <w:r w:rsidR="00372160">
        <w:t xml:space="preserve">to </w:t>
      </w:r>
      <w:r w:rsidR="00103D0F">
        <w:t xml:space="preserve">them. </w:t>
      </w:r>
      <w:r w:rsidR="00B176D3">
        <w:br/>
      </w:r>
    </w:p>
    <w:p w14:paraId="4D6D6AAC" w14:textId="3C3F2788" w:rsidR="00512E8C" w:rsidRDefault="00512E8C" w:rsidP="004D4D82">
      <w:pPr>
        <w:pStyle w:val="ListParagraph"/>
        <w:numPr>
          <w:ilvl w:val="1"/>
          <w:numId w:val="13"/>
        </w:numPr>
      </w:pPr>
      <w:r>
        <w:t xml:space="preserve">Now in case you had questions yourself, try to explain </w:t>
      </w:r>
      <w:r w:rsidR="004D4D82">
        <w:t>it</w:t>
      </w:r>
      <w:r>
        <w:t xml:space="preserve"> </w:t>
      </w:r>
      <w:r w:rsidR="004D4D82">
        <w:t xml:space="preserve">to </w:t>
      </w:r>
      <w:r>
        <w:t xml:space="preserve">other </w:t>
      </w:r>
      <w:r w:rsidR="004D4D82">
        <w:t xml:space="preserve">group </w:t>
      </w:r>
      <w:r>
        <w:t xml:space="preserve">members and check if </w:t>
      </w:r>
      <w:r w:rsidR="002A5E9D">
        <w:t>collaboratively</w:t>
      </w:r>
      <w:r>
        <w:t xml:space="preserve"> </w:t>
      </w:r>
      <w:r w:rsidR="00400935">
        <w:t xml:space="preserve">you all can </w:t>
      </w:r>
      <w:r w:rsidR="002A5E9D">
        <w:t xml:space="preserve">solve it together </w:t>
      </w:r>
      <w:r w:rsidR="00400935">
        <w:t>or you could illustrate the issue</w:t>
      </w:r>
      <w:r w:rsidR="002A5E9D">
        <w:t>.</w:t>
      </w:r>
      <w:r w:rsidR="00400935">
        <w:t xml:space="preserve"> Speaking with other members help in </w:t>
      </w:r>
      <w:r w:rsidR="00B176D3">
        <w:t xml:space="preserve">expressing your ideas better </w:t>
      </w:r>
      <w:proofErr w:type="gramStart"/>
      <w:r w:rsidR="00B176D3">
        <w:t>and also</w:t>
      </w:r>
      <w:proofErr w:type="gramEnd"/>
      <w:r w:rsidR="00B176D3">
        <w:t xml:space="preserve"> to get acquainted with other members. </w:t>
      </w:r>
      <w:r w:rsidR="002A5E9D">
        <w:t xml:space="preserve"> </w:t>
      </w:r>
      <w:r w:rsidR="00B176D3">
        <w:br/>
      </w:r>
    </w:p>
    <w:p w14:paraId="787E2751" w14:textId="0B4A1000" w:rsidR="00103D0F" w:rsidRDefault="009B5944" w:rsidP="005D0C68">
      <w:pPr>
        <w:pStyle w:val="ListParagraph"/>
        <w:numPr>
          <w:ilvl w:val="0"/>
          <w:numId w:val="13"/>
        </w:numPr>
      </w:pPr>
      <w:r>
        <w:t xml:space="preserve">Expect us to pass by asking you questions </w:t>
      </w:r>
      <w:r w:rsidR="004D4D82">
        <w:t>and listening to your answers</w:t>
      </w:r>
    </w:p>
    <w:p w14:paraId="15EB73D7" w14:textId="09A15196" w:rsidR="00E2114D" w:rsidRDefault="00E2114D" w:rsidP="00E2114D">
      <w:pPr>
        <w:pStyle w:val="Heading1"/>
      </w:pPr>
      <w:r>
        <w:t xml:space="preserve">Pre-requests </w:t>
      </w:r>
      <w:r w:rsidR="009A2885">
        <w:t>skills for this Lab</w:t>
      </w:r>
    </w:p>
    <w:p w14:paraId="0CC38FF5" w14:textId="7333F5F4" w:rsidR="009A2885" w:rsidRPr="009A2885" w:rsidRDefault="009A2885" w:rsidP="009A2885">
      <w:pPr>
        <w:pStyle w:val="ListParagraph"/>
        <w:numPr>
          <w:ilvl w:val="0"/>
          <w:numId w:val="9"/>
        </w:numPr>
      </w:pPr>
      <w:r>
        <w:t xml:space="preserve">Having and running VS code editor with </w:t>
      </w:r>
      <w:r w:rsidR="00CF6357">
        <w:t>the</w:t>
      </w:r>
      <w:r>
        <w:t xml:space="preserve"> configuration </w:t>
      </w:r>
      <w:r w:rsidR="004A1072">
        <w:t xml:space="preserve">done in Lab session 1. </w:t>
      </w:r>
    </w:p>
    <w:p w14:paraId="7A8F09D4" w14:textId="69C373B6" w:rsidR="007D0A07" w:rsidRDefault="007D0A07" w:rsidP="0096648F"/>
    <w:p w14:paraId="0A3B0B87" w14:textId="3CD78299" w:rsidR="00F47A67" w:rsidRDefault="00F47A67" w:rsidP="0096648F"/>
    <w:p w14:paraId="32B9ED91" w14:textId="21DBA02E" w:rsidR="009B1595" w:rsidRDefault="009B1595" w:rsidP="0096648F"/>
    <w:p w14:paraId="019CC9A6" w14:textId="76F09CF9" w:rsidR="009B1595" w:rsidRDefault="009B1595" w:rsidP="0096648F"/>
    <w:p w14:paraId="07C2FB17" w14:textId="5E275F52" w:rsidR="009B1595" w:rsidRDefault="009B1595" w:rsidP="0096648F"/>
    <w:p w14:paraId="2780AEF2" w14:textId="0EC451CF" w:rsidR="009B1595" w:rsidRDefault="009B1595" w:rsidP="0096648F"/>
    <w:p w14:paraId="1C832826" w14:textId="162B88BF" w:rsidR="00574B89" w:rsidRDefault="00574B89" w:rsidP="0096648F"/>
    <w:p w14:paraId="1F29C1D5" w14:textId="77777777" w:rsidR="00574B89" w:rsidRDefault="00574B89">
      <w:r>
        <w:br w:type="page"/>
      </w:r>
    </w:p>
    <w:p w14:paraId="566A6B62" w14:textId="28F19859" w:rsidR="009B1595" w:rsidRPr="003B6F9E" w:rsidRDefault="003B6F9E" w:rsidP="003B6F9E">
      <w:pPr>
        <w:pStyle w:val="Title"/>
        <w:jc w:val="center"/>
        <w:rPr>
          <w:rFonts w:asciiTheme="majorBidi" w:hAnsiTheme="majorBidi"/>
        </w:rPr>
      </w:pPr>
      <w:r w:rsidRPr="003B6F9E">
        <w:rPr>
          <w:rFonts w:asciiTheme="majorBidi" w:hAnsiTheme="majorBidi"/>
        </w:rPr>
        <w:lastRenderedPageBreak/>
        <w:t>Main Lab Questions</w:t>
      </w:r>
    </w:p>
    <w:p w14:paraId="598C454F" w14:textId="2513749D" w:rsidR="007D0A07" w:rsidRDefault="007D0A07" w:rsidP="0096648F"/>
    <w:p w14:paraId="766D7F7A" w14:textId="77777777" w:rsidR="007277D9" w:rsidRDefault="007277D9" w:rsidP="0096648F"/>
    <w:p w14:paraId="328BD514" w14:textId="760E482B" w:rsidR="007F46AD" w:rsidRDefault="00C86884" w:rsidP="00C86884">
      <w:pPr>
        <w:pStyle w:val="Heading1"/>
      </w:pPr>
      <w:r>
        <w:t xml:space="preserve">Part </w:t>
      </w:r>
      <w:r w:rsidR="00D0051B">
        <w:t>1</w:t>
      </w:r>
      <w:r>
        <w:t xml:space="preserve">: </w:t>
      </w:r>
      <w:r w:rsidR="00901094">
        <w:t>Ethereum concepts replicated</w:t>
      </w:r>
      <w:r>
        <w:t xml:space="preserve"> using </w:t>
      </w:r>
      <w:r w:rsidR="00901094">
        <w:t>NodeJS</w:t>
      </w:r>
      <w:r w:rsidR="00691F06">
        <w:t xml:space="preserve"> </w:t>
      </w:r>
    </w:p>
    <w:p w14:paraId="6A65ED54" w14:textId="1C92E008" w:rsidR="00D71FAF" w:rsidRDefault="00D71FAF" w:rsidP="00D71FAF">
      <w:r w:rsidRPr="00D71FAF">
        <w:t xml:space="preserve">In Lab 2 of this Unit, you had used the front-end user interface to generate private and public keys from a mnemonic phrase. You will be asked similar questions in this question, but you need to conduct this using Nodejs. So, you will act as the back-end developer from the user </w:t>
      </w:r>
      <w:r w:rsidR="00397219" w:rsidRPr="00D71FAF">
        <w:t>perspective</w:t>
      </w:r>
      <w:r w:rsidRPr="00D71FAF">
        <w:t>. Please answer the following questions.</w:t>
      </w:r>
    </w:p>
    <w:p w14:paraId="23D8340A" w14:textId="2C164E59" w:rsidR="00F60C93" w:rsidRDefault="00F60C93" w:rsidP="00D71FAF">
      <w:proofErr w:type="gramStart"/>
      <w:r w:rsidRPr="00CD229D">
        <w:rPr>
          <w:b/>
          <w:bCs/>
          <w:u w:val="single"/>
        </w:rPr>
        <w:t>Mini-lectures</w:t>
      </w:r>
      <w:proofErr w:type="gramEnd"/>
      <w:r>
        <w:t xml:space="preserve">: </w:t>
      </w:r>
      <w:r w:rsidR="00CD229D">
        <w:t xml:space="preserve">6, 7, 8, 9, &amp; 10. If you have not watched those </w:t>
      </w:r>
      <w:proofErr w:type="gramStart"/>
      <w:r w:rsidR="00CD229D">
        <w:t>mini-lectures</w:t>
      </w:r>
      <w:proofErr w:type="gramEnd"/>
      <w:r w:rsidR="00CD229D">
        <w:t xml:space="preserve"> it would be hard to solve the below questions.</w:t>
      </w:r>
    </w:p>
    <w:p w14:paraId="4EF46A23" w14:textId="1423A71A" w:rsidR="00612E53" w:rsidRPr="00D71FAF" w:rsidRDefault="00612E53" w:rsidP="00D71FAF">
      <w:r w:rsidRPr="00F60C93">
        <w:rPr>
          <w:b/>
          <w:bCs/>
          <w:u w:val="single"/>
        </w:rPr>
        <w:t>Expected time</w:t>
      </w:r>
      <w:r>
        <w:t>: 1.5 hours</w:t>
      </w:r>
    </w:p>
    <w:p w14:paraId="33CF6CC1" w14:textId="10A7B2FE" w:rsidR="003B6F9E" w:rsidRDefault="004E6B83" w:rsidP="008111FC">
      <w:pPr>
        <w:pStyle w:val="Heading2"/>
      </w:pPr>
      <w:r>
        <w:t>Questio</w:t>
      </w:r>
      <w:r w:rsidR="0055450C">
        <w:t>ns</w:t>
      </w:r>
      <w:r>
        <w:t xml:space="preserve">: </w:t>
      </w:r>
    </w:p>
    <w:p w14:paraId="26AC99F2" w14:textId="2C837525" w:rsidR="00CA3DE2" w:rsidRDefault="00E2114D" w:rsidP="005C184D">
      <w:pPr>
        <w:pStyle w:val="ListParagraph"/>
        <w:numPr>
          <w:ilvl w:val="0"/>
          <w:numId w:val="6"/>
        </w:numPr>
      </w:pPr>
      <w:r>
        <w:t xml:space="preserve">Installing </w:t>
      </w:r>
      <w:r w:rsidR="00EF1F1B">
        <w:t>Long-term service (</w:t>
      </w:r>
      <w:r w:rsidR="00406900" w:rsidRPr="00406900">
        <w:t>LTS</w:t>
      </w:r>
      <w:r w:rsidR="00EF1F1B">
        <w:t>)</w:t>
      </w:r>
      <w:r w:rsidR="00406900" w:rsidRPr="00406900">
        <w:t xml:space="preserve"> version of NodeJS</w:t>
      </w:r>
      <w:r w:rsidR="00406900">
        <w:t xml:space="preserve"> available in this </w:t>
      </w:r>
      <w:hyperlink r:id="rId8" w:history="1">
        <w:r w:rsidR="00406900" w:rsidRPr="00CA3DE2">
          <w:rPr>
            <w:rStyle w:val="Hyperlink"/>
          </w:rPr>
          <w:t>link</w:t>
        </w:r>
      </w:hyperlink>
    </w:p>
    <w:p w14:paraId="2165375B" w14:textId="2DA1B73A" w:rsidR="005C184D" w:rsidRDefault="00321F77" w:rsidP="005C184D">
      <w:pPr>
        <w:pStyle w:val="ListParagraph"/>
        <w:numPr>
          <w:ilvl w:val="0"/>
          <w:numId w:val="6"/>
        </w:numPr>
      </w:pPr>
      <w:r>
        <w:t>Writing your first NodeJS Script. Please do the following</w:t>
      </w:r>
    </w:p>
    <w:p w14:paraId="2FFEF2A7" w14:textId="3351B642" w:rsidR="00321F77" w:rsidRDefault="00241982" w:rsidP="00321F77">
      <w:pPr>
        <w:pStyle w:val="ListParagraph"/>
        <w:numPr>
          <w:ilvl w:val="1"/>
          <w:numId w:val="6"/>
        </w:numPr>
      </w:pPr>
      <w:r>
        <w:t>Open VS Code editor</w:t>
      </w:r>
    </w:p>
    <w:p w14:paraId="60C9C184" w14:textId="71C4A00B" w:rsidR="00241982" w:rsidRDefault="00241982" w:rsidP="00321F77">
      <w:pPr>
        <w:pStyle w:val="ListParagraph"/>
        <w:numPr>
          <w:ilvl w:val="1"/>
          <w:numId w:val="6"/>
        </w:numPr>
      </w:pPr>
      <w:r>
        <w:t>Create a new folder (</w:t>
      </w:r>
      <w:r w:rsidR="00716A30">
        <w:t>“</w:t>
      </w:r>
      <w:r>
        <w:t xml:space="preserve">First NodeJS </w:t>
      </w:r>
      <w:r w:rsidR="00716A30">
        <w:t xml:space="preserve">Script”) </w:t>
      </w:r>
    </w:p>
    <w:p w14:paraId="4C2D5FFF" w14:textId="7F436276" w:rsidR="00FD7000" w:rsidRDefault="00FD7000" w:rsidP="00321F77">
      <w:pPr>
        <w:pStyle w:val="ListParagraph"/>
        <w:numPr>
          <w:ilvl w:val="1"/>
          <w:numId w:val="6"/>
        </w:numPr>
      </w:pPr>
      <w:r>
        <w:t>Create a “HelloWorld.js” file</w:t>
      </w:r>
    </w:p>
    <w:p w14:paraId="5725459F" w14:textId="7A30EE21" w:rsidR="007474EA" w:rsidRDefault="007474EA" w:rsidP="00321F77">
      <w:pPr>
        <w:pStyle w:val="ListParagraph"/>
        <w:numPr>
          <w:ilvl w:val="1"/>
          <w:numId w:val="6"/>
        </w:numPr>
      </w:pPr>
      <w:r>
        <w:t>Write the following code inside of it “</w:t>
      </w:r>
      <w:proofErr w:type="gramStart"/>
      <w:r>
        <w:t>Console.log(</w:t>
      </w:r>
      <w:proofErr w:type="gramEnd"/>
      <w:r>
        <w:t>“Hello World”)</w:t>
      </w:r>
    </w:p>
    <w:p w14:paraId="422C6C50" w14:textId="34A0E0A3" w:rsidR="00B060D4" w:rsidRDefault="00FE0A99" w:rsidP="00321F77">
      <w:pPr>
        <w:pStyle w:val="ListParagraph"/>
        <w:numPr>
          <w:ilvl w:val="1"/>
          <w:numId w:val="6"/>
        </w:numPr>
      </w:pPr>
      <w:r>
        <w:t>Realize</w:t>
      </w:r>
      <w:r w:rsidR="00B060D4">
        <w:t xml:space="preserve"> that </w:t>
      </w:r>
      <w:r w:rsidR="00F642BB">
        <w:t xml:space="preserve">the “console.log” is not part of the JavaScript programming language but </w:t>
      </w:r>
      <w:r w:rsidR="003268E8">
        <w:t xml:space="preserve">part of the run time. </w:t>
      </w:r>
      <w:r w:rsidR="00E06462">
        <w:t xml:space="preserve">To see </w:t>
      </w:r>
      <w:proofErr w:type="gramStart"/>
      <w:r w:rsidR="00E06462">
        <w:t>this</w:t>
      </w:r>
      <w:proofErr w:type="gramEnd"/>
      <w:r w:rsidR="00E06462">
        <w:t xml:space="preserve"> o</w:t>
      </w:r>
      <w:r w:rsidR="003268E8">
        <w:t xml:space="preserve">pen this </w:t>
      </w:r>
      <w:hyperlink r:id="rId9" w:anchor="consolelogdata-args" w:history="1">
        <w:r w:rsidR="003268E8" w:rsidRPr="00E06462">
          <w:rPr>
            <w:rStyle w:val="Hyperlink"/>
          </w:rPr>
          <w:t>link</w:t>
        </w:r>
      </w:hyperlink>
      <w:r w:rsidR="003268E8">
        <w:t xml:space="preserve"> </w:t>
      </w:r>
    </w:p>
    <w:p w14:paraId="1F3CBC29" w14:textId="780381D7" w:rsidR="00716A30" w:rsidRDefault="00716A30" w:rsidP="00321F77">
      <w:pPr>
        <w:pStyle w:val="ListParagraph"/>
        <w:numPr>
          <w:ilvl w:val="1"/>
          <w:numId w:val="6"/>
        </w:numPr>
      </w:pPr>
      <w:r>
        <w:t xml:space="preserve">Open Terminal in </w:t>
      </w:r>
      <w:r w:rsidR="00F62EC0">
        <w:t xml:space="preserve">“First NodeJS Script” </w:t>
      </w:r>
      <w:r>
        <w:t>folder</w:t>
      </w:r>
    </w:p>
    <w:p w14:paraId="4C2388AB" w14:textId="115374D4" w:rsidR="00194774" w:rsidRDefault="0006102E" w:rsidP="00321F77">
      <w:pPr>
        <w:pStyle w:val="ListParagraph"/>
        <w:numPr>
          <w:ilvl w:val="1"/>
          <w:numId w:val="6"/>
        </w:numPr>
      </w:pPr>
      <w:r>
        <w:t xml:space="preserve">Write: node </w:t>
      </w:r>
      <w:r w:rsidR="00353B5B">
        <w:t>HelloWorld</w:t>
      </w:r>
      <w:r>
        <w:t>.js</w:t>
      </w:r>
    </w:p>
    <w:p w14:paraId="4D5553BC" w14:textId="77777777" w:rsidR="00C40758" w:rsidRDefault="00C40758" w:rsidP="00C40758">
      <w:pPr>
        <w:pStyle w:val="ListParagraph"/>
      </w:pPr>
    </w:p>
    <w:p w14:paraId="553A90C0" w14:textId="77777777" w:rsidR="00964E5C" w:rsidRDefault="00C40758" w:rsidP="00C40758">
      <w:pPr>
        <w:pStyle w:val="ListParagraph"/>
        <w:numPr>
          <w:ilvl w:val="0"/>
          <w:numId w:val="6"/>
        </w:numPr>
      </w:pPr>
      <w:r>
        <w:t xml:space="preserve">Using this </w:t>
      </w:r>
      <w:hyperlink r:id="rId10" w:history="1">
        <w:r w:rsidR="00E61ED9" w:rsidRPr="00E61ED9">
          <w:rPr>
            <w:rStyle w:val="Hyperlink"/>
          </w:rPr>
          <w:t>link</w:t>
        </w:r>
      </w:hyperlink>
      <w:r w:rsidR="00964E5C">
        <w:t xml:space="preserve"> and this </w:t>
      </w:r>
      <w:hyperlink r:id="rId11" w:history="1">
        <w:r w:rsidR="00964E5C" w:rsidRPr="00964E5C">
          <w:rPr>
            <w:rStyle w:val="Hyperlink"/>
          </w:rPr>
          <w:t>one</w:t>
        </w:r>
      </w:hyperlink>
      <w:r w:rsidR="00E61ED9">
        <w:t xml:space="preserve"> </w:t>
      </w:r>
      <w:r w:rsidR="005F5575">
        <w:t>as a resource,</w:t>
      </w:r>
      <w:r w:rsidR="00964E5C">
        <w:t xml:space="preserve"> </w:t>
      </w:r>
      <w:r w:rsidR="00964E5C" w:rsidRPr="00964E5C">
        <w:t xml:space="preserve">Install the module known by ethers, then require it in your NodeJS file called "Example1.js". </w:t>
      </w:r>
      <w:r w:rsidR="00964E5C">
        <w:t>Then answer the following list of simple questions.</w:t>
      </w:r>
    </w:p>
    <w:p w14:paraId="2F8581E0" w14:textId="7D729975" w:rsidR="00C40758" w:rsidRDefault="00964E5C" w:rsidP="00964E5C">
      <w:pPr>
        <w:pStyle w:val="ListParagraph"/>
        <w:numPr>
          <w:ilvl w:val="1"/>
          <w:numId w:val="6"/>
        </w:numPr>
      </w:pPr>
      <w:r>
        <w:t xml:space="preserve">What is </w:t>
      </w:r>
      <w:r w:rsidR="00AD074B">
        <w:t>ether.js?</w:t>
      </w:r>
      <w:r w:rsidR="00241773">
        <w:t xml:space="preserve"> </w:t>
      </w:r>
      <w:r w:rsidR="00E61ED9">
        <w:t xml:space="preserve"> </w:t>
      </w:r>
      <w:r w:rsidR="005F5575">
        <w:t xml:space="preserve"> </w:t>
      </w:r>
    </w:p>
    <w:p w14:paraId="3F7CAD34" w14:textId="58FDAC6B" w:rsidR="00FF3921" w:rsidRDefault="00FF3921" w:rsidP="00964E5C">
      <w:pPr>
        <w:pStyle w:val="ListParagraph"/>
        <w:numPr>
          <w:ilvl w:val="1"/>
          <w:numId w:val="6"/>
        </w:numPr>
      </w:pPr>
      <w:r>
        <w:t>Using ether module</w:t>
      </w:r>
      <w:r w:rsidR="005A75E8">
        <w:t xml:space="preserve"> and on your NodeJS file</w:t>
      </w:r>
      <w:r>
        <w:t xml:space="preserve">, </w:t>
      </w:r>
      <w:r w:rsidRPr="00FF3921">
        <w:t>create a Wallet from a Mnemonic phrase</w:t>
      </w:r>
      <w:r>
        <w:t xml:space="preserve"> </w:t>
      </w:r>
      <w:r w:rsidR="00E4118C">
        <w:t xml:space="preserve">you have done in Lab 2. </w:t>
      </w:r>
    </w:p>
    <w:p w14:paraId="63FBA4DE" w14:textId="0B2A0686" w:rsidR="00E4118C" w:rsidRDefault="005A75E8" w:rsidP="00964E5C">
      <w:pPr>
        <w:pStyle w:val="ListParagraph"/>
        <w:numPr>
          <w:ilvl w:val="1"/>
          <w:numId w:val="6"/>
        </w:numPr>
      </w:pPr>
      <w:r>
        <w:t>P</w:t>
      </w:r>
      <w:r w:rsidR="00E4118C">
        <w:t xml:space="preserve">rint out the </w:t>
      </w:r>
      <w:r w:rsidR="00471304">
        <w:t xml:space="preserve">private key of the Wallet </w:t>
      </w:r>
      <w:r w:rsidR="008F6E96">
        <w:t xml:space="preserve">created </w:t>
      </w:r>
      <w:r w:rsidR="00B60585">
        <w:t xml:space="preserve">using the </w:t>
      </w:r>
      <w:proofErr w:type="gramStart"/>
      <w:r w:rsidR="00B60585">
        <w:t>“</w:t>
      </w:r>
      <w:r w:rsidR="00B60585" w:rsidRPr="00B60585">
        <w:t>.</w:t>
      </w:r>
      <w:proofErr w:type="spellStart"/>
      <w:r w:rsidR="00B60585" w:rsidRPr="00B60585">
        <w:t>privateKey</w:t>
      </w:r>
      <w:proofErr w:type="spellEnd"/>
      <w:proofErr w:type="gramEnd"/>
      <w:r w:rsidR="00B60585">
        <w:t xml:space="preserve">” method. </w:t>
      </w:r>
    </w:p>
    <w:p w14:paraId="5580507B" w14:textId="1076FB40" w:rsidR="00471304" w:rsidRDefault="00471304" w:rsidP="00964E5C">
      <w:pPr>
        <w:pStyle w:val="ListParagraph"/>
        <w:numPr>
          <w:ilvl w:val="1"/>
          <w:numId w:val="6"/>
        </w:numPr>
      </w:pPr>
      <w:r>
        <w:t xml:space="preserve">Confirm whether the private key </w:t>
      </w:r>
      <w:r w:rsidR="00B60585">
        <w:t xml:space="preserve">generated </w:t>
      </w:r>
      <w:r>
        <w:t xml:space="preserve">matches the private key of </w:t>
      </w:r>
      <w:r w:rsidR="00B60585">
        <w:t xml:space="preserve">your </w:t>
      </w:r>
      <w:r>
        <w:t>MetaMask account</w:t>
      </w:r>
      <w:r w:rsidR="00FC0D71">
        <w:br/>
      </w:r>
    </w:p>
    <w:p w14:paraId="510ACCDA" w14:textId="0907047F" w:rsidR="00471304" w:rsidRDefault="00265084" w:rsidP="00FC0D71">
      <w:pPr>
        <w:pStyle w:val="ListParagraph"/>
        <w:numPr>
          <w:ilvl w:val="0"/>
          <w:numId w:val="6"/>
        </w:numPr>
      </w:pPr>
      <w:r w:rsidRPr="00265084">
        <w:t xml:space="preserve">Another important NodeJS </w:t>
      </w:r>
      <w:r w:rsidR="0090366F">
        <w:t>packages</w:t>
      </w:r>
      <w:r w:rsidRPr="00265084">
        <w:t xml:space="preserve"> that provide developers with a collection of utility functions for Ethereum</w:t>
      </w:r>
      <w:r w:rsidR="0090366F">
        <w:t xml:space="preserve"> blockchain</w:t>
      </w:r>
      <w:r w:rsidRPr="00265084">
        <w:t xml:space="preserve"> is </w:t>
      </w:r>
      <w:hyperlink r:id="rId12">
        <w:proofErr w:type="spellStart"/>
        <w:r w:rsidRPr="4A7CE395">
          <w:rPr>
            <w:rStyle w:val="Hyperlink"/>
          </w:rPr>
          <w:t>ethereumjs</w:t>
        </w:r>
        <w:proofErr w:type="spellEnd"/>
        <w:r w:rsidRPr="4A7CE395">
          <w:rPr>
            <w:rStyle w:val="Hyperlink"/>
          </w:rPr>
          <w:t>-util</w:t>
        </w:r>
      </w:hyperlink>
      <w:r w:rsidR="008B7079">
        <w:t>,</w:t>
      </w:r>
      <w:r w:rsidRPr="00265084">
        <w:t xml:space="preserve"> </w:t>
      </w:r>
      <w:hyperlink r:id="rId13">
        <w:r w:rsidR="008B7079" w:rsidRPr="4A7CE395">
          <w:rPr>
            <w:rStyle w:val="Hyperlink"/>
          </w:rPr>
          <w:t>web3</w:t>
        </w:r>
      </w:hyperlink>
      <w:r w:rsidR="008B7079">
        <w:t xml:space="preserve">, </w:t>
      </w:r>
      <w:r>
        <w:t>and.</w:t>
      </w:r>
      <w:r w:rsidRPr="00265084">
        <w:t xml:space="preserve"> </w:t>
      </w:r>
      <w:proofErr w:type="spellStart"/>
      <w:r w:rsidRPr="00265084">
        <w:t>ethereumjs</w:t>
      </w:r>
      <w:proofErr w:type="spellEnd"/>
      <w:r w:rsidRPr="00265084">
        <w:t>-util and web3 needs to be installed using the node package manager (</w:t>
      </w:r>
      <w:proofErr w:type="spellStart"/>
      <w:r w:rsidRPr="00265084">
        <w:t>npm</w:t>
      </w:r>
      <w:proofErr w:type="spellEnd"/>
      <w:r w:rsidRPr="00265084">
        <w:t>) i.e. "</w:t>
      </w:r>
      <w:proofErr w:type="spellStart"/>
      <w:r w:rsidRPr="00265084">
        <w:t>npm</w:t>
      </w:r>
      <w:proofErr w:type="spellEnd"/>
      <w:r w:rsidRPr="00265084">
        <w:t xml:space="preserve"> </w:t>
      </w:r>
      <w:proofErr w:type="spellStart"/>
      <w:r w:rsidRPr="00265084">
        <w:t>i</w:t>
      </w:r>
      <w:proofErr w:type="spellEnd"/>
      <w:r w:rsidRPr="00265084">
        <w:t xml:space="preserve"> --save-dev </w:t>
      </w:r>
      <w:proofErr w:type="spellStart"/>
      <w:r w:rsidRPr="00265084">
        <w:t>ethereumjs</w:t>
      </w:r>
      <w:proofErr w:type="spellEnd"/>
      <w:r w:rsidRPr="00265084">
        <w:t>-util web3</w:t>
      </w:r>
      <w:r w:rsidR="00B77B0C">
        <w:t xml:space="preserve"> </w:t>
      </w:r>
      <w:r w:rsidR="00B77B0C" w:rsidRPr="00B77B0C">
        <w:t>@truffle/hdwallet-provider</w:t>
      </w:r>
      <w:r w:rsidRPr="00265084">
        <w:t>".</w:t>
      </w:r>
      <w:r w:rsidR="007F376E">
        <w:t xml:space="preserve"> </w:t>
      </w:r>
      <w:r w:rsidR="00E17C5C">
        <w:br/>
      </w:r>
      <w:r w:rsidR="00E17C5C">
        <w:br/>
      </w:r>
      <w:r w:rsidR="00E17C5C" w:rsidRPr="00E17C5C">
        <w:t xml:space="preserve">Web3js is one of the most powerful </w:t>
      </w:r>
      <w:r w:rsidR="00E17C5C">
        <w:t>NodeJS</w:t>
      </w:r>
      <w:r w:rsidR="00E17C5C" w:rsidRPr="00E17C5C">
        <w:t xml:space="preserve"> libraries that will play a critical role in allowing developers to interact with the local or remote </w:t>
      </w:r>
      <w:r w:rsidR="00E17C5C">
        <w:t>Ethereum</w:t>
      </w:r>
      <w:r w:rsidR="00E17C5C" w:rsidRPr="00E17C5C">
        <w:t xml:space="preserve"> node using HTTP. </w:t>
      </w:r>
      <w:proofErr w:type="gramStart"/>
      <w:r w:rsidR="00E17C5C" w:rsidRPr="00E17C5C">
        <w:t>In particular, in</w:t>
      </w:r>
      <w:proofErr w:type="gramEnd"/>
      <w:r w:rsidR="00E17C5C" w:rsidRPr="00E17C5C">
        <w:t xml:space="preserve"> this </w:t>
      </w:r>
      <w:r w:rsidR="00E17C5C" w:rsidRPr="00E17C5C">
        <w:lastRenderedPageBreak/>
        <w:t xml:space="preserve">question you will use this library to connect to </w:t>
      </w:r>
      <w:proofErr w:type="spellStart"/>
      <w:r w:rsidR="00E17C5C" w:rsidRPr="00E17C5C">
        <w:t>Infura</w:t>
      </w:r>
      <w:proofErr w:type="spellEnd"/>
      <w:r w:rsidR="00E17C5C" w:rsidRPr="00E17C5C">
        <w:t xml:space="preserve"> and understand how we could use built-up functions to interact with a full node (Ethereum Client). Please answer the following set of sub-questions.</w:t>
      </w:r>
      <w:r w:rsidR="00E17C5C">
        <w:br/>
      </w:r>
    </w:p>
    <w:p w14:paraId="16D1D6F3" w14:textId="04B40DCF" w:rsidR="00E17C5C" w:rsidRDefault="00D836B9" w:rsidP="00E17C5C">
      <w:pPr>
        <w:pStyle w:val="ListParagraph"/>
        <w:numPr>
          <w:ilvl w:val="1"/>
          <w:numId w:val="6"/>
        </w:numPr>
      </w:pPr>
      <w:r w:rsidRPr="00D836B9">
        <w:t xml:space="preserve">Copy the project ID of your </w:t>
      </w:r>
      <w:proofErr w:type="spellStart"/>
      <w:r w:rsidRPr="00D836B9">
        <w:t>Infura</w:t>
      </w:r>
      <w:proofErr w:type="spellEnd"/>
      <w:r w:rsidRPr="00D836B9">
        <w:t xml:space="preserve"> account and store it in a constant variable, "</w:t>
      </w:r>
      <w:proofErr w:type="spellStart"/>
      <w:r w:rsidRPr="00D836B9">
        <w:t>Project_ID_Infura</w:t>
      </w:r>
      <w:proofErr w:type="spellEnd"/>
      <w:r w:rsidRPr="00D836B9">
        <w:t>" in your JS file.</w:t>
      </w:r>
      <w:r w:rsidR="00A75FD8">
        <w:br/>
      </w:r>
    </w:p>
    <w:p w14:paraId="12993239" w14:textId="6BD3A0E9" w:rsidR="00D836B9" w:rsidRDefault="00D324B3" w:rsidP="00E17C5C">
      <w:pPr>
        <w:pStyle w:val="ListParagraph"/>
        <w:numPr>
          <w:ilvl w:val="1"/>
          <w:numId w:val="6"/>
        </w:numPr>
      </w:pPr>
      <w:r>
        <w:t>Using the method</w:t>
      </w:r>
      <w:r w:rsidR="00E5277D">
        <w:t xml:space="preserve">s </w:t>
      </w:r>
      <w:proofErr w:type="spellStart"/>
      <w:r w:rsidR="00E5277D" w:rsidRPr="00E5277D">
        <w:t>privateToPublic</w:t>
      </w:r>
      <w:proofErr w:type="spellEnd"/>
      <w:r w:rsidR="00F749D2">
        <w:t xml:space="preserve">, </w:t>
      </w:r>
      <w:proofErr w:type="spellStart"/>
      <w:r w:rsidR="00F749D2" w:rsidRPr="00F749D2">
        <w:t>bufferToHex</w:t>
      </w:r>
      <w:proofErr w:type="spellEnd"/>
      <w:r w:rsidR="00F749D2">
        <w:t xml:space="preserve">, and </w:t>
      </w:r>
      <w:proofErr w:type="spellStart"/>
      <w:r w:rsidR="00F749D2" w:rsidRPr="00F749D2">
        <w:t>Buffer.from</w:t>
      </w:r>
      <w:proofErr w:type="spellEnd"/>
      <w:r w:rsidR="00F749D2" w:rsidRPr="00F749D2">
        <w:t>(</w:t>
      </w:r>
      <w:r w:rsidR="00F749D2">
        <w:t>‘your private key</w:t>
      </w:r>
      <w:r w:rsidR="00F749D2" w:rsidRPr="00F749D2">
        <w:t>, 'hex')</w:t>
      </w:r>
      <w:r w:rsidR="001732F4">
        <w:t xml:space="preserve"> from packages </w:t>
      </w:r>
      <w:proofErr w:type="spellStart"/>
      <w:r w:rsidR="001732F4" w:rsidRPr="001732F4">
        <w:t>ethereumjs</w:t>
      </w:r>
      <w:proofErr w:type="spellEnd"/>
      <w:r w:rsidR="001732F4" w:rsidRPr="001732F4">
        <w:t>-util</w:t>
      </w:r>
      <w:r w:rsidR="001732F4">
        <w:t xml:space="preserve"> and Buffer</w:t>
      </w:r>
      <w:r w:rsidR="000614AF">
        <w:t xml:space="preserve">. Get the public key from the private key </w:t>
      </w:r>
      <w:r w:rsidR="002B322C">
        <w:t xml:space="preserve">which you can download from MetaMask. </w:t>
      </w:r>
    </w:p>
    <w:p w14:paraId="30D1048E" w14:textId="78499B84" w:rsidR="001C1E28" w:rsidRDefault="00A23B22" w:rsidP="00E17C5C">
      <w:pPr>
        <w:pStyle w:val="ListParagraph"/>
        <w:numPr>
          <w:ilvl w:val="1"/>
          <w:numId w:val="6"/>
        </w:numPr>
      </w:pPr>
      <w:r>
        <w:t xml:space="preserve">How could one get the public address from </w:t>
      </w:r>
      <w:r w:rsidR="0009343F">
        <w:t>public</w:t>
      </w:r>
      <w:r>
        <w:t xml:space="preserve"> key? </w:t>
      </w:r>
    </w:p>
    <w:p w14:paraId="3DB0163D" w14:textId="217D5066" w:rsidR="00A23B22" w:rsidRDefault="00A23B22" w:rsidP="00E17C5C">
      <w:pPr>
        <w:pStyle w:val="ListParagraph"/>
        <w:numPr>
          <w:ilvl w:val="1"/>
          <w:numId w:val="6"/>
        </w:numPr>
      </w:pPr>
      <w:r>
        <w:t>Using NodeJS, get the p</w:t>
      </w:r>
      <w:r w:rsidR="00994C43">
        <w:t xml:space="preserve">ublic address from the public key created in part b. </w:t>
      </w:r>
    </w:p>
    <w:p w14:paraId="5F821260" w14:textId="58113749" w:rsidR="00C21C0D" w:rsidRDefault="00C21C0D" w:rsidP="00E17C5C">
      <w:pPr>
        <w:pStyle w:val="ListParagraph"/>
        <w:numPr>
          <w:ilvl w:val="1"/>
          <w:numId w:val="6"/>
        </w:numPr>
      </w:pPr>
      <w:r>
        <w:t>Check if the found public address matches that of MetaMask</w:t>
      </w:r>
    </w:p>
    <w:p w14:paraId="2782C31D" w14:textId="20ABB9F9" w:rsidR="006F77E5" w:rsidRDefault="006F77E5" w:rsidP="00E17C5C">
      <w:pPr>
        <w:pStyle w:val="ListParagraph"/>
        <w:numPr>
          <w:ilvl w:val="1"/>
          <w:numId w:val="6"/>
        </w:numPr>
      </w:pPr>
      <w:r>
        <w:t xml:space="preserve">Using </w:t>
      </w:r>
      <w:proofErr w:type="spellStart"/>
      <w:r>
        <w:t>Infura</w:t>
      </w:r>
      <w:proofErr w:type="spellEnd"/>
      <w:r w:rsidR="00C501D7">
        <w:t xml:space="preserve">, </w:t>
      </w:r>
      <w:r>
        <w:t>web3 library,</w:t>
      </w:r>
      <w:r w:rsidR="00C501D7">
        <w:t xml:space="preserve"> and </w:t>
      </w:r>
      <w:hyperlink r:id="rId14" w:history="1">
        <w:r w:rsidR="00C501D7" w:rsidRPr="00E83616">
          <w:rPr>
            <w:rStyle w:val="Hyperlink"/>
          </w:rPr>
          <w:t>ether lib</w:t>
        </w:r>
        <w:r w:rsidR="00E83616" w:rsidRPr="00E83616">
          <w:rPr>
            <w:rStyle w:val="Hyperlink"/>
          </w:rPr>
          <w:t>rary</w:t>
        </w:r>
      </w:hyperlink>
      <w:r>
        <w:t xml:space="preserve"> check the balance of the account </w:t>
      </w:r>
      <w:r w:rsidR="00757D03">
        <w:t xml:space="preserve">using </w:t>
      </w:r>
      <w:r w:rsidR="00E83616">
        <w:t xml:space="preserve">public address in </w:t>
      </w:r>
      <w:r w:rsidR="00757D03">
        <w:t xml:space="preserve">NodeJS. </w:t>
      </w:r>
      <w:r w:rsidR="00F42585">
        <w:t xml:space="preserve">Do this using </w:t>
      </w:r>
      <w:r w:rsidR="00EE03C6">
        <w:t xml:space="preserve">a callback function and using promises. </w:t>
      </w:r>
      <w:r w:rsidR="000F7BD1">
        <w:t xml:space="preserve">Furthermore, is public address enough for allowing other network users to know how much fund there is in your account? </w:t>
      </w:r>
    </w:p>
    <w:p w14:paraId="770A437F" w14:textId="5EAE442A" w:rsidR="00913610" w:rsidRDefault="00E27ED0" w:rsidP="00E17C5C">
      <w:pPr>
        <w:pStyle w:val="ListParagraph"/>
        <w:numPr>
          <w:ilvl w:val="1"/>
          <w:numId w:val="6"/>
        </w:numPr>
      </w:pPr>
      <w:r>
        <w:t xml:space="preserve">Now repeat sub-question part </w:t>
      </w:r>
      <w:proofErr w:type="spellStart"/>
      <w:r>
        <w:t>f</w:t>
      </w:r>
      <w:proofErr w:type="spellEnd"/>
      <w:r>
        <w:t xml:space="preserve"> using async</w:t>
      </w:r>
      <w:r w:rsidR="00C4201D">
        <w:t xml:space="preserve">hronous function. </w:t>
      </w:r>
    </w:p>
    <w:p w14:paraId="5E79DF77" w14:textId="3A23982A" w:rsidR="00B713FF" w:rsidRDefault="00B713FF" w:rsidP="00E17C5C">
      <w:pPr>
        <w:pStyle w:val="ListParagraph"/>
        <w:numPr>
          <w:ilvl w:val="1"/>
          <w:numId w:val="6"/>
        </w:numPr>
      </w:pPr>
      <w:r>
        <w:t xml:space="preserve">Why should we know how </w:t>
      </w:r>
      <w:r w:rsidR="008A2239">
        <w:t>to get data using both promises and async-await</w:t>
      </w:r>
      <w:r w:rsidR="00317BA8">
        <w:t xml:space="preserve">? </w:t>
      </w:r>
    </w:p>
    <w:p w14:paraId="2C4887C3" w14:textId="77777777" w:rsidR="002A42C5" w:rsidRDefault="002A42C5" w:rsidP="002A42C5">
      <w:pPr>
        <w:pStyle w:val="ListParagraph"/>
      </w:pPr>
    </w:p>
    <w:p w14:paraId="77B197CE" w14:textId="5D6F4A1E" w:rsidR="00B50AD3" w:rsidRDefault="00B50AD3" w:rsidP="00574B89">
      <w:pPr>
        <w:pStyle w:val="ListParagraph"/>
        <w:numPr>
          <w:ilvl w:val="0"/>
          <w:numId w:val="6"/>
        </w:numPr>
      </w:pPr>
      <w:r w:rsidRPr="00B50AD3">
        <w:t xml:space="preserve">In the main lectures, we discussed the concept of local blockchain simulation and that it is mainly used for testing purposes. Ganache is one of the most popular local blockchain simulations. </w:t>
      </w:r>
      <w:proofErr w:type="gramStart"/>
      <w:r w:rsidRPr="00B50AD3">
        <w:t>In particular, Ganache</w:t>
      </w:r>
      <w:proofErr w:type="gramEnd"/>
      <w:r w:rsidRPr="00B50AD3">
        <w:t xml:space="preserve"> is a personal blockchain for Ethereum development you can use to deploy contracts, develop your applications, and run tests. In this question</w:t>
      </w:r>
      <w:r w:rsidR="00AE4914">
        <w:t>,</w:t>
      </w:r>
      <w:r w:rsidRPr="00B50AD3">
        <w:t xml:space="preserve"> we shall use the command-line </w:t>
      </w:r>
      <w:proofErr w:type="spellStart"/>
      <w:r w:rsidRPr="00B50AD3">
        <w:t>flavour</w:t>
      </w:r>
      <w:proofErr w:type="spellEnd"/>
      <w:r w:rsidRPr="00B50AD3">
        <w:t xml:space="preserve"> of Ganache offered by ganache-cli as documented </w:t>
      </w:r>
      <w:hyperlink r:id="rId15" w:history="1">
        <w:r w:rsidRPr="003D6AF1">
          <w:rPr>
            <w:rStyle w:val="Hyperlink"/>
          </w:rPr>
          <w:t>here</w:t>
        </w:r>
      </w:hyperlink>
      <w:r w:rsidRPr="00B50AD3">
        <w:t xml:space="preserve">. Therefore, please have a read of this </w:t>
      </w:r>
      <w:hyperlink r:id="rId16" w:history="1">
        <w:r w:rsidRPr="00BD4EA8">
          <w:rPr>
            <w:rStyle w:val="Hyperlink"/>
          </w:rPr>
          <w:t>link</w:t>
        </w:r>
      </w:hyperlink>
      <w:r w:rsidRPr="00B50AD3">
        <w:t xml:space="preserve"> before solving the sub-questions in this question. </w:t>
      </w:r>
      <w:r>
        <w:br/>
      </w:r>
    </w:p>
    <w:p w14:paraId="6FEE6AC4" w14:textId="27104F07" w:rsidR="00735F0A" w:rsidRDefault="00735F0A" w:rsidP="00B50AD3">
      <w:pPr>
        <w:pStyle w:val="ListParagraph"/>
        <w:numPr>
          <w:ilvl w:val="1"/>
          <w:numId w:val="6"/>
        </w:numPr>
      </w:pPr>
      <w:r>
        <w:t xml:space="preserve">Does </w:t>
      </w:r>
      <w:r w:rsidR="00543152">
        <w:t xml:space="preserve">ganache run a full node? </w:t>
      </w:r>
    </w:p>
    <w:p w14:paraId="1C8D6FCB" w14:textId="77777777" w:rsidR="00820119" w:rsidRDefault="00E66269" w:rsidP="00B50AD3">
      <w:pPr>
        <w:pStyle w:val="ListParagraph"/>
        <w:numPr>
          <w:ilvl w:val="1"/>
          <w:numId w:val="6"/>
        </w:numPr>
      </w:pPr>
      <w:r>
        <w:t xml:space="preserve">Install the </w:t>
      </w:r>
      <w:r w:rsidR="00820119">
        <w:t>command-line</w:t>
      </w:r>
      <w:r>
        <w:t xml:space="preserve"> version of ganache on your machine</w:t>
      </w:r>
      <w:r w:rsidR="00820119">
        <w:t xml:space="preserve"> using the following command</w:t>
      </w:r>
      <w:r>
        <w:t xml:space="preserve"> “</w:t>
      </w:r>
      <w:r w:rsidR="00AB6B93" w:rsidRPr="00AB6B93">
        <w:t>npm install ganache-core</w:t>
      </w:r>
      <w:r>
        <w:t>”</w:t>
      </w:r>
    </w:p>
    <w:p w14:paraId="769AFC5C" w14:textId="77777777" w:rsidR="00155184" w:rsidRDefault="00156D00" w:rsidP="00B50AD3">
      <w:pPr>
        <w:pStyle w:val="ListParagraph"/>
        <w:numPr>
          <w:ilvl w:val="1"/>
          <w:numId w:val="6"/>
        </w:numPr>
      </w:pPr>
      <w:r>
        <w:t xml:space="preserve">Using the </w:t>
      </w:r>
      <w:proofErr w:type="spellStart"/>
      <w:proofErr w:type="gramStart"/>
      <w:r>
        <w:t>getAccounts</w:t>
      </w:r>
      <w:proofErr w:type="spellEnd"/>
      <w:r>
        <w:t>(</w:t>
      </w:r>
      <w:proofErr w:type="gramEnd"/>
      <w:r>
        <w:t>) method, write an async function to get all the accounts on Ganache</w:t>
      </w:r>
      <w:r w:rsidR="00B66400">
        <w:t xml:space="preserve">. </w:t>
      </w:r>
    </w:p>
    <w:p w14:paraId="4BC79075" w14:textId="1AEE7BB0" w:rsidR="00207D16" w:rsidRDefault="005B54D8" w:rsidP="00B50AD3">
      <w:pPr>
        <w:pStyle w:val="ListParagraph"/>
        <w:numPr>
          <w:ilvl w:val="1"/>
          <w:numId w:val="6"/>
        </w:numPr>
      </w:pPr>
      <w:r>
        <w:t>Using Nodejs code, c</w:t>
      </w:r>
      <w:r w:rsidR="00155184">
        <w:t>heck the balance of the second account in this list</w:t>
      </w:r>
      <w:r w:rsidR="005E25F0">
        <w:t xml:space="preserve"> </w:t>
      </w:r>
      <w:r w:rsidR="003E4027">
        <w:t>of accounts provided in Ganache, how much ether is there?</w:t>
      </w:r>
    </w:p>
    <w:p w14:paraId="1DCD5F34" w14:textId="58CDC093" w:rsidR="00D06457" w:rsidRDefault="005B54D8" w:rsidP="00B50AD3">
      <w:pPr>
        <w:pStyle w:val="ListParagraph"/>
        <w:numPr>
          <w:ilvl w:val="1"/>
          <w:numId w:val="6"/>
        </w:numPr>
      </w:pPr>
      <w:r>
        <w:t>On your terminal write the following “</w:t>
      </w:r>
      <w:r>
        <w:rPr>
          <w:rFonts w:ascii="Consolas" w:hAnsi="Consolas"/>
          <w:color w:val="232629"/>
          <w:sz w:val="20"/>
          <w:szCs w:val="20"/>
          <w:shd w:val="clear" w:color="auto" w:fill="E3E6E8"/>
        </w:rPr>
        <w:t>ganache-cli -m "stereo consider quality wild fat farm symptom bundle laundry side one lemon"</w:t>
      </w:r>
      <w:r>
        <w:t>”</w:t>
      </w:r>
      <w:r w:rsidR="002639B6">
        <w:t xml:space="preserve"> comment on the output. </w:t>
      </w:r>
      <w:r w:rsidR="00331C8B">
        <w:br/>
      </w:r>
    </w:p>
    <w:p w14:paraId="4A0BC8C8" w14:textId="1D9475EA" w:rsidR="005B54D8" w:rsidRDefault="00B84661" w:rsidP="00B50AD3">
      <w:pPr>
        <w:pStyle w:val="ListParagraph"/>
        <w:numPr>
          <w:ilvl w:val="1"/>
          <w:numId w:val="6"/>
        </w:numPr>
      </w:pPr>
      <w:r w:rsidRPr="00B84661">
        <w:t xml:space="preserve">Suppose you want to use your MetaMask for a local instance of a </w:t>
      </w:r>
      <w:proofErr w:type="spellStart"/>
      <w:r w:rsidRPr="00B84661">
        <w:t>Dapp</w:t>
      </w:r>
      <w:proofErr w:type="spellEnd"/>
      <w:r w:rsidRPr="00B84661">
        <w:t>. This requires you to use the Ganache account from MetaMask. Therefore, it is crucial to set up Ganache onto your MetaMask. There are two ways of doing so. What are they? Try to do either of them.</w:t>
      </w:r>
      <w:r w:rsidR="002639B6">
        <w:br/>
      </w:r>
    </w:p>
    <w:p w14:paraId="6564048D" w14:textId="34103680" w:rsidR="00162B10" w:rsidRDefault="00F7697A" w:rsidP="00B50AD3">
      <w:pPr>
        <w:pStyle w:val="ListParagraph"/>
        <w:numPr>
          <w:ilvl w:val="1"/>
          <w:numId w:val="6"/>
        </w:numPr>
      </w:pPr>
      <w:r>
        <w:lastRenderedPageBreak/>
        <w:t xml:space="preserve">Define nonce of a wallet account, then find the nonce of </w:t>
      </w:r>
      <w:r w:rsidR="00162B10">
        <w:t xml:space="preserve">the </w:t>
      </w:r>
      <w:r w:rsidR="000A125C">
        <w:t xml:space="preserve">first </w:t>
      </w:r>
      <w:r>
        <w:t xml:space="preserve">account </w:t>
      </w:r>
      <w:r w:rsidR="000A125C">
        <w:t>in Ganache</w:t>
      </w:r>
      <w:r w:rsidR="00162B10">
        <w:t xml:space="preserve"> list of addresses</w:t>
      </w:r>
      <w:r w:rsidR="000A125C">
        <w:t xml:space="preserve">. Does it meet your expectation? Why? </w:t>
      </w:r>
      <w:r w:rsidR="00D7192D">
        <w:br/>
      </w:r>
    </w:p>
    <w:p w14:paraId="425A61B8" w14:textId="77777777" w:rsidR="00EC12AD" w:rsidRDefault="00437A36" w:rsidP="00772663">
      <w:pPr>
        <w:pStyle w:val="ListParagraph"/>
        <w:numPr>
          <w:ilvl w:val="1"/>
          <w:numId w:val="6"/>
        </w:numPr>
      </w:pPr>
      <w:r w:rsidRPr="00437A36">
        <w:t xml:space="preserve">When doing local testing, such as sending ether from one account to another using Ganache-cli, is it required to sign the transaction, as is usually the case when dealing with </w:t>
      </w:r>
      <w:proofErr w:type="spellStart"/>
      <w:r w:rsidRPr="00437A36">
        <w:t>testnets</w:t>
      </w:r>
      <w:proofErr w:type="spellEnd"/>
      <w:r w:rsidRPr="00437A36">
        <w:t xml:space="preserve"> or the main net?</w:t>
      </w:r>
    </w:p>
    <w:p w14:paraId="4E9BF755" w14:textId="77777777" w:rsidR="00807464" w:rsidRDefault="00EC12AD" w:rsidP="00353B5B">
      <w:pPr>
        <w:pStyle w:val="ListParagraph"/>
        <w:numPr>
          <w:ilvl w:val="1"/>
          <w:numId w:val="6"/>
        </w:numPr>
      </w:pPr>
      <w:r>
        <w:t>Using the above sub</w:t>
      </w:r>
      <w:r w:rsidR="00607989">
        <w:t xml:space="preserve">-question demonstrate the concept of sending test ether from one account to another in ganache. </w:t>
      </w:r>
      <w:proofErr w:type="gramStart"/>
      <w:r w:rsidR="00607989">
        <w:t>Also</w:t>
      </w:r>
      <w:proofErr w:type="gramEnd"/>
      <w:r w:rsidR="00607989">
        <w:t xml:space="preserve"> within this </w:t>
      </w:r>
      <w:r w:rsidR="00347EFF">
        <w:t xml:space="preserve">code, show how the nonce of the account is changing after the transaction. </w:t>
      </w:r>
    </w:p>
    <w:p w14:paraId="1099DDF8" w14:textId="76310D07" w:rsidR="00354BD9" w:rsidRDefault="00D930B7" w:rsidP="00354BD9">
      <w:pPr>
        <w:pStyle w:val="ListParagraph"/>
      </w:pPr>
      <w:r>
        <w:br/>
      </w:r>
    </w:p>
    <w:p w14:paraId="49E8772E" w14:textId="5B12EBD9" w:rsidR="00D930B7" w:rsidRDefault="00A85A1E" w:rsidP="00807464">
      <w:pPr>
        <w:pStyle w:val="ListParagraph"/>
        <w:numPr>
          <w:ilvl w:val="0"/>
          <w:numId w:val="6"/>
        </w:numPr>
      </w:pPr>
      <w:r w:rsidRPr="00A85A1E">
        <w:t>In this question, we shall focus on transactions using JavaScript. Mainly the focus here is on transactions from EOA to another EOA. Please answer the following sub-questions:</w:t>
      </w:r>
    </w:p>
    <w:p w14:paraId="7FEECC81" w14:textId="7DFF30A6" w:rsidR="00A85A1E" w:rsidRDefault="00FF7B0C" w:rsidP="00A85A1E">
      <w:pPr>
        <w:pStyle w:val="ListParagraph"/>
        <w:numPr>
          <w:ilvl w:val="1"/>
          <w:numId w:val="6"/>
        </w:numPr>
      </w:pPr>
      <w:r w:rsidRPr="00FF7B0C">
        <w:t>What is a raw transaction?</w:t>
      </w:r>
    </w:p>
    <w:p w14:paraId="2C1CEC19" w14:textId="77777777" w:rsidR="00AC56D5" w:rsidRDefault="00A55224" w:rsidP="00A85A1E">
      <w:pPr>
        <w:pStyle w:val="ListParagraph"/>
        <w:numPr>
          <w:ilvl w:val="1"/>
          <w:numId w:val="6"/>
        </w:numPr>
      </w:pPr>
      <w:r>
        <w:t xml:space="preserve">Create a transaction data whereby you want to send money from Wallet 1 to Wallet 2. Do you think you need </w:t>
      </w:r>
      <w:r w:rsidR="00AC56D5">
        <w:t xml:space="preserve">a </w:t>
      </w:r>
      <w:r w:rsidR="009B1B37">
        <w:t>private key of any of these two wallets</w:t>
      </w:r>
      <w:r w:rsidR="00AC56D5">
        <w:t>, to write the transaction data</w:t>
      </w:r>
      <w:r w:rsidR="009B1B37">
        <w:t>?</w:t>
      </w:r>
    </w:p>
    <w:p w14:paraId="41FA5B26" w14:textId="1930405C" w:rsidR="00A55224" w:rsidRDefault="00D276FA" w:rsidP="00A85A1E">
      <w:pPr>
        <w:pStyle w:val="ListParagraph"/>
        <w:numPr>
          <w:ilvl w:val="1"/>
          <w:numId w:val="6"/>
        </w:numPr>
      </w:pPr>
      <w:r>
        <w:t>Using similar concepts to questions 4 and 5</w:t>
      </w:r>
      <w:r w:rsidR="00577164">
        <w:t xml:space="preserve">, write a JS code that </w:t>
      </w:r>
      <w:proofErr w:type="gramStart"/>
      <w:r w:rsidR="00577164">
        <w:t>is able to</w:t>
      </w:r>
      <w:proofErr w:type="gramEnd"/>
      <w:r w:rsidR="00577164">
        <w:t xml:space="preserve"> send test Ether from Wallet 2 to Wallet 1 </w:t>
      </w:r>
      <w:r w:rsidR="00616CE4">
        <w:t xml:space="preserve">by signing the raw transaction using the private key and sending it to the Rinkeby testnet.  </w:t>
      </w:r>
      <w:r w:rsidR="009B1B37">
        <w:br/>
      </w:r>
    </w:p>
    <w:p w14:paraId="1BFD2D7E" w14:textId="2B16FF16" w:rsidR="00827F45" w:rsidRDefault="00D713BA" w:rsidP="00353B5B">
      <w:pPr>
        <w:pStyle w:val="ListParagraph"/>
        <w:numPr>
          <w:ilvl w:val="0"/>
          <w:numId w:val="6"/>
        </w:numPr>
      </w:pPr>
      <w:r w:rsidRPr="00D713BA">
        <w:t>Mocha is a feature-rich JavaScript test framework</w:t>
      </w:r>
      <w:r w:rsidR="000A3FF3">
        <w:rPr>
          <w:rStyle w:val="FootnoteReference"/>
        </w:rPr>
        <w:footnoteReference w:id="2"/>
      </w:r>
      <w:r w:rsidRPr="00D713BA">
        <w:t xml:space="preserve"> running on Node.js and in the browser</w:t>
      </w:r>
      <w:r w:rsidR="00662303">
        <w:t xml:space="preserve">. </w:t>
      </w:r>
      <w:r w:rsidR="006548F5" w:rsidRPr="006548F5">
        <w:t>Chai is an assertion library that is often used alongside Mocha. It provides functions and methods that help you compare the output of a certain test with its expected value.</w:t>
      </w:r>
      <w:r w:rsidR="00151F2B">
        <w:t xml:space="preserve"> </w:t>
      </w:r>
      <w:r w:rsidR="00151F2B" w:rsidRPr="00151F2B">
        <w:t>One of the main reasons why it is important to learn Mocha and chai is that they are both integrated into the truffle suite. Therefore, before we explore Truffle Suite in our next lab session, it is important to learn the basics of Mocha and Chai in this question.</w:t>
      </w:r>
      <w:r w:rsidR="00827F45">
        <w:t xml:space="preserve"> </w:t>
      </w:r>
      <w:r w:rsidR="00ED1D4D">
        <w:t xml:space="preserve">In this question, you are requested to demonstrate a test of a particular function. </w:t>
      </w:r>
    </w:p>
    <w:p w14:paraId="3BF2F74E" w14:textId="77777777" w:rsidR="000214EF" w:rsidRDefault="000214EF" w:rsidP="00827F45">
      <w:pPr>
        <w:pStyle w:val="ListParagraph"/>
        <w:numPr>
          <w:ilvl w:val="1"/>
          <w:numId w:val="6"/>
        </w:numPr>
      </w:pPr>
      <w:r>
        <w:t>Follow these steps</w:t>
      </w:r>
    </w:p>
    <w:p w14:paraId="2ECC840D" w14:textId="2AB9FB85" w:rsidR="006F055B" w:rsidRDefault="005732BB" w:rsidP="000214EF">
      <w:pPr>
        <w:pStyle w:val="ListParagraph"/>
        <w:numPr>
          <w:ilvl w:val="2"/>
          <w:numId w:val="6"/>
        </w:numPr>
      </w:pPr>
      <w:r>
        <w:t xml:space="preserve">Create a new folder </w:t>
      </w:r>
      <w:r w:rsidR="006F055B">
        <w:t>name it “</w:t>
      </w:r>
      <w:proofErr w:type="spellStart"/>
      <w:r w:rsidR="006F055B" w:rsidRPr="006F055B">
        <w:t>testingJS</w:t>
      </w:r>
      <w:proofErr w:type="spellEnd"/>
      <w:r w:rsidR="006F055B">
        <w:t>”</w:t>
      </w:r>
    </w:p>
    <w:p w14:paraId="61F37FFB" w14:textId="69CB8A9D" w:rsidR="006F055B" w:rsidRDefault="006F055B" w:rsidP="000214EF">
      <w:pPr>
        <w:pStyle w:val="ListParagraph"/>
        <w:numPr>
          <w:ilvl w:val="2"/>
          <w:numId w:val="6"/>
        </w:numPr>
      </w:pPr>
      <w:r>
        <w:t xml:space="preserve">Open terminal at this location </w:t>
      </w:r>
    </w:p>
    <w:p w14:paraId="4091A292" w14:textId="3DB09ECA" w:rsidR="00DE3F8A" w:rsidRDefault="00DE3F8A" w:rsidP="000214EF">
      <w:pPr>
        <w:pStyle w:val="ListParagraph"/>
        <w:numPr>
          <w:ilvl w:val="2"/>
          <w:numId w:val="6"/>
        </w:numPr>
      </w:pPr>
      <w:r>
        <w:t xml:space="preserve">Create a package.json file using </w:t>
      </w:r>
      <w:r w:rsidR="005F0AA0">
        <w:t>the command line “</w:t>
      </w:r>
      <w:proofErr w:type="spellStart"/>
      <w:r w:rsidR="005F0AA0" w:rsidRPr="005F0AA0">
        <w:t>npm</w:t>
      </w:r>
      <w:proofErr w:type="spellEnd"/>
      <w:r w:rsidR="005F0AA0" w:rsidRPr="005F0AA0">
        <w:t xml:space="preserve"> </w:t>
      </w:r>
      <w:proofErr w:type="spellStart"/>
      <w:r w:rsidR="005F0AA0" w:rsidRPr="005F0AA0">
        <w:t>init</w:t>
      </w:r>
      <w:proofErr w:type="spellEnd"/>
      <w:r w:rsidR="005F0AA0" w:rsidRPr="005F0AA0">
        <w:t xml:space="preserve"> -y</w:t>
      </w:r>
      <w:r w:rsidR="005F0AA0">
        <w:t xml:space="preserve">” </w:t>
      </w:r>
    </w:p>
    <w:p w14:paraId="3BC86FCB" w14:textId="133ACCE0" w:rsidR="00F77729" w:rsidRDefault="00F77729" w:rsidP="000214EF">
      <w:pPr>
        <w:pStyle w:val="ListParagraph"/>
        <w:numPr>
          <w:ilvl w:val="2"/>
          <w:numId w:val="6"/>
        </w:numPr>
      </w:pPr>
      <w:r>
        <w:t>Please take a minute to see what this package</w:t>
      </w:r>
      <w:r w:rsidR="00F04609">
        <w:t xml:space="preserve">.json file contain. Particularly, observe that it has “scripts”. You will need this information to </w:t>
      </w:r>
      <w:r w:rsidR="00F97A3C">
        <w:t xml:space="preserve">answer one of the questions </w:t>
      </w:r>
      <w:r w:rsidR="00F04609">
        <w:t>in part 3.</w:t>
      </w:r>
    </w:p>
    <w:p w14:paraId="51D2715F" w14:textId="513032AC" w:rsidR="006D623A" w:rsidRDefault="00DD76F8" w:rsidP="000214EF">
      <w:pPr>
        <w:pStyle w:val="ListParagraph"/>
        <w:numPr>
          <w:ilvl w:val="2"/>
          <w:numId w:val="6"/>
        </w:numPr>
      </w:pPr>
      <w:r>
        <w:t>On the terminal write “</w:t>
      </w:r>
      <w:r w:rsidR="00FC3E3C" w:rsidRPr="00FC3E3C">
        <w:t>npm install -</w:t>
      </w:r>
      <w:r w:rsidR="00FC3E3C">
        <w:t>-</w:t>
      </w:r>
      <w:r w:rsidR="00FC3E3C" w:rsidRPr="00FC3E3C">
        <w:t>save-dev mocha chai</w:t>
      </w:r>
      <w:r>
        <w:t>’</w:t>
      </w:r>
    </w:p>
    <w:p w14:paraId="7A968878" w14:textId="22B0804C" w:rsidR="003848CF" w:rsidRDefault="003848CF" w:rsidP="000214EF">
      <w:pPr>
        <w:pStyle w:val="ListParagraph"/>
        <w:numPr>
          <w:ilvl w:val="2"/>
          <w:numId w:val="6"/>
        </w:numPr>
      </w:pPr>
      <w:r>
        <w:t xml:space="preserve">Re-observe the package.json file and see the changes that </w:t>
      </w:r>
      <w:r w:rsidR="00516DC9">
        <w:t>occur</w:t>
      </w:r>
    </w:p>
    <w:p w14:paraId="6836A744" w14:textId="7412F7DA" w:rsidR="00516DC9" w:rsidRDefault="00516DC9" w:rsidP="000214EF">
      <w:pPr>
        <w:pStyle w:val="ListParagraph"/>
        <w:numPr>
          <w:ilvl w:val="2"/>
          <w:numId w:val="6"/>
        </w:numPr>
      </w:pPr>
      <w:r>
        <w:t>In the package.json file change the “</w:t>
      </w:r>
      <w:r w:rsidRPr="00516DC9">
        <w:t>"test": "echo \"Error: no test specified\" &amp;&amp; exit 1"</w:t>
      </w:r>
      <w:r w:rsidR="00E3579D">
        <w:t>” to “</w:t>
      </w:r>
      <w:r w:rsidR="00E3579D" w:rsidRPr="00E3579D">
        <w:t>"test": "</w:t>
      </w:r>
      <w:r w:rsidR="00E3579D">
        <w:t>mocha</w:t>
      </w:r>
      <w:r w:rsidR="00E3579D" w:rsidRPr="00E3579D">
        <w:t>"</w:t>
      </w:r>
      <w:r w:rsidR="00E3579D">
        <w:t>” and save it.</w:t>
      </w:r>
    </w:p>
    <w:p w14:paraId="0A17DFD6" w14:textId="5141A218" w:rsidR="0080578A" w:rsidRDefault="006F055B" w:rsidP="00DE3F8A">
      <w:pPr>
        <w:pStyle w:val="ListParagraph"/>
        <w:numPr>
          <w:ilvl w:val="2"/>
          <w:numId w:val="6"/>
        </w:numPr>
      </w:pPr>
      <w:r>
        <w:t xml:space="preserve">Create a </w:t>
      </w:r>
      <w:r w:rsidR="00471B55">
        <w:t xml:space="preserve">two </w:t>
      </w:r>
      <w:r>
        <w:t xml:space="preserve">new folder called </w:t>
      </w:r>
      <w:r w:rsidR="00670062">
        <w:t>“</w:t>
      </w:r>
      <w:proofErr w:type="spellStart"/>
      <w:r>
        <w:t>scr</w:t>
      </w:r>
      <w:proofErr w:type="spellEnd"/>
      <w:r w:rsidR="00670062">
        <w:t>”</w:t>
      </w:r>
      <w:r w:rsidR="003467A6">
        <w:t xml:space="preserve"> </w:t>
      </w:r>
      <w:r w:rsidR="00471B55">
        <w:t>and “test”</w:t>
      </w:r>
    </w:p>
    <w:p w14:paraId="584CE4E9" w14:textId="6EA6DE0C" w:rsidR="008111FC" w:rsidRDefault="00670062" w:rsidP="00136D21">
      <w:pPr>
        <w:pStyle w:val="ListParagraph"/>
        <w:numPr>
          <w:ilvl w:val="1"/>
          <w:numId w:val="6"/>
        </w:numPr>
      </w:pPr>
      <w:r>
        <w:t xml:space="preserve">Create an “app.js” file </w:t>
      </w:r>
      <w:r w:rsidR="00C65170">
        <w:t xml:space="preserve">which represents a Node module system that exports </w:t>
      </w:r>
      <w:r w:rsidR="00136D21">
        <w:t xml:space="preserve">the average of three numbers </w:t>
      </w:r>
      <w:r>
        <w:t xml:space="preserve">at that folder </w:t>
      </w:r>
      <w:r w:rsidR="00136D21">
        <w:t>“</w:t>
      </w:r>
      <w:proofErr w:type="spellStart"/>
      <w:r w:rsidR="00136D21">
        <w:t>scr</w:t>
      </w:r>
      <w:proofErr w:type="spellEnd"/>
      <w:r w:rsidR="00136D21">
        <w:t xml:space="preserve">” </w:t>
      </w:r>
    </w:p>
    <w:p w14:paraId="6A29DEFF" w14:textId="54CCF167" w:rsidR="00360D75" w:rsidRDefault="005B1B82" w:rsidP="00073F8B">
      <w:pPr>
        <w:pStyle w:val="ListParagraph"/>
        <w:numPr>
          <w:ilvl w:val="1"/>
          <w:numId w:val="6"/>
        </w:numPr>
      </w:pPr>
      <w:r>
        <w:lastRenderedPageBreak/>
        <w:t>Create an “</w:t>
      </w:r>
      <w:r w:rsidR="00874A1F">
        <w:t xml:space="preserve">app.test.js” in the test folder. </w:t>
      </w:r>
      <w:r w:rsidR="00073F8B">
        <w:t>Th</w:t>
      </w:r>
      <w:r w:rsidR="00E721F5">
        <w:t>e</w:t>
      </w:r>
      <w:r w:rsidR="00073F8B">
        <w:t>s</w:t>
      </w:r>
      <w:r w:rsidR="00E721F5">
        <w:t>e</w:t>
      </w:r>
      <w:r w:rsidR="00073F8B">
        <w:t xml:space="preserve"> sub</w:t>
      </w:r>
      <w:r w:rsidR="00E721F5">
        <w:t>-q</w:t>
      </w:r>
      <w:r w:rsidR="00360D75">
        <w:t xml:space="preserve">uestions </w:t>
      </w:r>
      <w:r w:rsidR="00E721F5">
        <w:t xml:space="preserve">are </w:t>
      </w:r>
      <w:r w:rsidR="00360D75">
        <w:t>related to Mocha</w:t>
      </w:r>
    </w:p>
    <w:p w14:paraId="12A153FE" w14:textId="0D53FD52" w:rsidR="005B1B82" w:rsidRDefault="001C0BA4" w:rsidP="00360D75">
      <w:pPr>
        <w:pStyle w:val="ListParagraph"/>
        <w:numPr>
          <w:ilvl w:val="2"/>
          <w:numId w:val="6"/>
        </w:numPr>
      </w:pPr>
      <w:r>
        <w:t xml:space="preserve">In this file, you need to require the </w:t>
      </w:r>
      <w:r w:rsidR="000C031B" w:rsidRPr="000C031B">
        <w:t>Node.js assert module</w:t>
      </w:r>
      <w:r w:rsidR="00AC7655">
        <w:t xml:space="preserve"> and the “app.js” file you created in part b. </w:t>
      </w:r>
      <w:r w:rsidR="00801113">
        <w:t xml:space="preserve">Test if the function created in app.js does what it is expected to do. </w:t>
      </w:r>
    </w:p>
    <w:p w14:paraId="77AEDC8F" w14:textId="327E28CA" w:rsidR="000A1161" w:rsidRDefault="000A1161" w:rsidP="00360D75">
      <w:pPr>
        <w:pStyle w:val="ListParagraph"/>
        <w:numPr>
          <w:ilvl w:val="2"/>
          <w:numId w:val="6"/>
        </w:numPr>
      </w:pPr>
      <w:r>
        <w:t xml:space="preserve">In the terminal run </w:t>
      </w:r>
      <w:r w:rsidR="00187F63">
        <w:t>“npm run test” in the folder “</w:t>
      </w:r>
      <w:proofErr w:type="spellStart"/>
      <w:r w:rsidR="00187F63" w:rsidRPr="006F055B">
        <w:t>testingJS</w:t>
      </w:r>
      <w:proofErr w:type="spellEnd"/>
      <w:r w:rsidR="00187F63">
        <w:t>”</w:t>
      </w:r>
      <w:r w:rsidR="009D66BD">
        <w:t xml:space="preserve">. Now go back again and try to put false assertions and try to see what will happen. </w:t>
      </w:r>
    </w:p>
    <w:p w14:paraId="2CEF91CB" w14:textId="0DC6D9C3" w:rsidR="0030203D" w:rsidRDefault="00533940" w:rsidP="00360D75">
      <w:pPr>
        <w:pStyle w:val="ListParagraph"/>
        <w:numPr>
          <w:ilvl w:val="2"/>
          <w:numId w:val="6"/>
        </w:numPr>
      </w:pPr>
      <w:r>
        <w:t xml:space="preserve">There is many important </w:t>
      </w:r>
      <w:hyperlink r:id="rId17" w:anchor=":~:text=%23-,ASYNCHRONOUS%20HOOKS,-All%20hooks%20(before" w:history="1">
        <w:r w:rsidR="00B83315" w:rsidRPr="00B83315">
          <w:rPr>
            <w:rStyle w:val="Hyperlink"/>
          </w:rPr>
          <w:t>asynchronous hooks</w:t>
        </w:r>
      </w:hyperlink>
      <w:r w:rsidR="00B83315">
        <w:t xml:space="preserve"> using mocha. One of them is </w:t>
      </w:r>
      <w:proofErr w:type="spellStart"/>
      <w:proofErr w:type="gramStart"/>
      <w:r w:rsidR="00B83315">
        <w:t>beforeEach</w:t>
      </w:r>
      <w:proofErr w:type="spellEnd"/>
      <w:r w:rsidR="00B83315">
        <w:t>(</w:t>
      </w:r>
      <w:proofErr w:type="gramEnd"/>
      <w:r w:rsidR="00B83315">
        <w:t>)</w:t>
      </w:r>
      <w:r w:rsidR="004A67BC">
        <w:t xml:space="preserve">. </w:t>
      </w:r>
    </w:p>
    <w:p w14:paraId="5B47AE43" w14:textId="0D88E0E5" w:rsidR="009B1CE5" w:rsidRDefault="0000387F" w:rsidP="009B1CE5">
      <w:pPr>
        <w:pStyle w:val="ListParagraph"/>
        <w:numPr>
          <w:ilvl w:val="1"/>
          <w:numId w:val="6"/>
        </w:numPr>
      </w:pPr>
      <w:r>
        <w:t xml:space="preserve">These </w:t>
      </w:r>
      <w:proofErr w:type="spellStart"/>
      <w:r>
        <w:t>subquestions</w:t>
      </w:r>
      <w:proofErr w:type="spellEnd"/>
      <w:r>
        <w:t xml:space="preserve"> are related to chai. </w:t>
      </w:r>
    </w:p>
    <w:p w14:paraId="57286F3B" w14:textId="6B97262F" w:rsidR="0000387F" w:rsidRDefault="0000387F" w:rsidP="00291FC2">
      <w:pPr>
        <w:pStyle w:val="ListParagraph"/>
        <w:numPr>
          <w:ilvl w:val="2"/>
          <w:numId w:val="6"/>
        </w:numPr>
        <w:jc w:val="both"/>
      </w:pPr>
      <w:r>
        <w:t xml:space="preserve">Amend the “app.test.js” file by requiring </w:t>
      </w:r>
      <w:hyperlink r:id="rId18" w:history="1">
        <w:r w:rsidRPr="00291FC2">
          <w:rPr>
            <w:rStyle w:val="Hyperlink"/>
          </w:rPr>
          <w:t>chai</w:t>
        </w:r>
      </w:hyperlink>
      <w:r>
        <w:t>.</w:t>
      </w:r>
    </w:p>
    <w:p w14:paraId="20A0C68C" w14:textId="092AC585" w:rsidR="00291FC2" w:rsidRDefault="003B7AA8" w:rsidP="00291FC2">
      <w:pPr>
        <w:pStyle w:val="ListParagraph"/>
        <w:numPr>
          <w:ilvl w:val="2"/>
          <w:numId w:val="6"/>
        </w:numPr>
        <w:jc w:val="both"/>
      </w:pPr>
      <w:r>
        <w:t xml:space="preserve">Do the same </w:t>
      </w:r>
      <w:r w:rsidR="00F065E5">
        <w:t xml:space="preserve">test you have done in Mocha </w:t>
      </w:r>
      <w:proofErr w:type="gramStart"/>
      <w:r w:rsidR="00F065E5">
        <w:t>i.e.</w:t>
      </w:r>
      <w:proofErr w:type="gramEnd"/>
      <w:r w:rsidR="00F065E5">
        <w:t xml:space="preserve"> test the average function. </w:t>
      </w:r>
    </w:p>
    <w:p w14:paraId="48E83963" w14:textId="4E2328D9" w:rsidR="00F27E57" w:rsidRDefault="00F27E57" w:rsidP="00291FC2">
      <w:pPr>
        <w:pStyle w:val="ListParagraph"/>
        <w:numPr>
          <w:ilvl w:val="2"/>
          <w:numId w:val="6"/>
        </w:numPr>
        <w:jc w:val="both"/>
      </w:pPr>
      <w:r>
        <w:t>Do additional test</w:t>
      </w:r>
      <w:r w:rsidR="0029637B">
        <w:t xml:space="preserve"> </w:t>
      </w:r>
      <w:proofErr w:type="gramStart"/>
      <w:r w:rsidR="0029637B">
        <w:t>i.e.</w:t>
      </w:r>
      <w:proofErr w:type="gramEnd"/>
      <w:r w:rsidR="0029637B">
        <w:t xml:space="preserve"> using the it function to see whether in the average function you can put two numbers only. </w:t>
      </w:r>
    </w:p>
    <w:p w14:paraId="35E2E745" w14:textId="5C83F7AE" w:rsidR="00D570FF" w:rsidRDefault="00D570FF" w:rsidP="00291FC2">
      <w:pPr>
        <w:pStyle w:val="ListParagraph"/>
        <w:numPr>
          <w:ilvl w:val="2"/>
          <w:numId w:val="6"/>
        </w:numPr>
        <w:jc w:val="both"/>
      </w:pPr>
      <w:r>
        <w:t xml:space="preserve">When running npm </w:t>
      </w:r>
      <w:r w:rsidR="00B60C4B">
        <w:t xml:space="preserve">run test, what was the output in the terminal? If there was an </w:t>
      </w:r>
      <w:proofErr w:type="gramStart"/>
      <w:r w:rsidR="00B60C4B">
        <w:t>error</w:t>
      </w:r>
      <w:proofErr w:type="gramEnd"/>
      <w:r w:rsidR="00B60C4B">
        <w:t xml:space="preserve"> try to fix it and run it again. </w:t>
      </w:r>
      <w:r w:rsidR="000C27BA">
        <w:t xml:space="preserve">Furthermore, try to do more testing and see what amendments you could do to the app.js file so that </w:t>
      </w:r>
      <w:r w:rsidR="00C13D47">
        <w:t xml:space="preserve">all your test could run as expected. </w:t>
      </w:r>
    </w:p>
    <w:p w14:paraId="4DC1A67A" w14:textId="77777777" w:rsidR="00C13D47" w:rsidRDefault="00C13D47" w:rsidP="00C13D47">
      <w:pPr>
        <w:pStyle w:val="ListParagraph"/>
        <w:ind w:left="2160"/>
        <w:jc w:val="both"/>
      </w:pPr>
    </w:p>
    <w:p w14:paraId="4499B8A1" w14:textId="604C5F4A" w:rsidR="008111FC" w:rsidRDefault="008111FC" w:rsidP="008111FC">
      <w:pPr>
        <w:pStyle w:val="Heading1"/>
      </w:pPr>
      <w:r>
        <w:t xml:space="preserve">Part </w:t>
      </w:r>
      <w:r w:rsidR="00D0051B">
        <w:t>2</w:t>
      </w:r>
      <w:r>
        <w:t xml:space="preserve">: </w:t>
      </w:r>
      <w:r w:rsidR="006D0931">
        <w:t>Tutorial Questions</w:t>
      </w:r>
    </w:p>
    <w:p w14:paraId="0305AEF7" w14:textId="38375557" w:rsidR="00080FB9" w:rsidRDefault="00D039EE" w:rsidP="00080FB9">
      <w:r>
        <w:rPr>
          <w:b/>
          <w:bCs/>
          <w:u w:val="single"/>
        </w:rPr>
        <w:t>Things to help to solve these questions</w:t>
      </w:r>
      <w:r w:rsidR="00080FB9">
        <w:t xml:space="preserve">: </w:t>
      </w:r>
      <w:r>
        <w:t xml:space="preserve">Attend all mini-lectures and extra readings, you need to do some research about topics uncovered in class. </w:t>
      </w:r>
    </w:p>
    <w:p w14:paraId="3C950118" w14:textId="651BA952" w:rsidR="007F46AD" w:rsidRDefault="00080FB9" w:rsidP="006D0931">
      <w:r w:rsidRPr="00F60C93">
        <w:rPr>
          <w:b/>
          <w:bCs/>
          <w:u w:val="single"/>
        </w:rPr>
        <w:t>Expected time</w:t>
      </w:r>
      <w:r>
        <w:t>: 1.5 hours</w:t>
      </w:r>
    </w:p>
    <w:p w14:paraId="2124A765" w14:textId="45E38985" w:rsidR="003F5B2B" w:rsidRDefault="003F5B2B" w:rsidP="003F5B2B">
      <w:pPr>
        <w:pStyle w:val="Heading2"/>
      </w:pPr>
      <w:r>
        <w:t>Questions:</w:t>
      </w:r>
    </w:p>
    <w:p w14:paraId="2D619E02" w14:textId="61173F0F" w:rsidR="005162C0" w:rsidRDefault="00642273" w:rsidP="00642273">
      <w:pPr>
        <w:pStyle w:val="ListParagraph"/>
        <w:numPr>
          <w:ilvl w:val="0"/>
          <w:numId w:val="7"/>
        </w:numPr>
      </w:pPr>
      <w:r>
        <w:t xml:space="preserve">Why is </w:t>
      </w:r>
      <w:proofErr w:type="spellStart"/>
      <w:r>
        <w:t>nodejs</w:t>
      </w:r>
      <w:proofErr w:type="spellEnd"/>
      <w:r>
        <w:t xml:space="preserve"> important in the field of blockchain development?</w:t>
      </w:r>
    </w:p>
    <w:p w14:paraId="53DB050E" w14:textId="3C6A213A" w:rsidR="00552A92" w:rsidRDefault="005F2B68" w:rsidP="00642273">
      <w:pPr>
        <w:pStyle w:val="ListParagraph"/>
        <w:numPr>
          <w:ilvl w:val="0"/>
          <w:numId w:val="7"/>
        </w:numPr>
      </w:pPr>
      <w:r w:rsidRPr="005F2B68">
        <w:t>Why is modular programming</w:t>
      </w:r>
      <w:r w:rsidR="00000244">
        <w:t xml:space="preserve"> is considered</w:t>
      </w:r>
      <w:r w:rsidRPr="005F2B68">
        <w:t xml:space="preserve"> one of the pros of using NodeJS, and how is it being implemented in practice?</w:t>
      </w:r>
      <w:r w:rsidR="00741E91">
        <w:t xml:space="preserve"> Furthermore, how is this related to blockchain development? </w:t>
      </w:r>
    </w:p>
    <w:p w14:paraId="451F7BB2" w14:textId="3B07F9A0" w:rsidR="00642273" w:rsidRDefault="00F75BEB" w:rsidP="00642273">
      <w:pPr>
        <w:pStyle w:val="ListParagraph"/>
        <w:numPr>
          <w:ilvl w:val="0"/>
          <w:numId w:val="7"/>
        </w:numPr>
      </w:pPr>
      <w:r>
        <w:t xml:space="preserve">React as well as </w:t>
      </w:r>
      <w:r w:rsidR="00726C11">
        <w:t xml:space="preserve">HTML, CSS, and JavaScript </w:t>
      </w:r>
      <w:r w:rsidR="009C46CA">
        <w:t>are about building user inter</w:t>
      </w:r>
      <w:r w:rsidR="00FF32ED">
        <w:t xml:space="preserve">faces, so what is the incentive of using React? </w:t>
      </w:r>
    </w:p>
    <w:p w14:paraId="534C2A15" w14:textId="652131ED" w:rsidR="00007FD6" w:rsidRDefault="00DA3D12" w:rsidP="00CF6357">
      <w:pPr>
        <w:pStyle w:val="ListParagraph"/>
        <w:numPr>
          <w:ilvl w:val="0"/>
          <w:numId w:val="7"/>
        </w:numPr>
      </w:pPr>
      <w:r>
        <w:t>Using</w:t>
      </w:r>
      <w:r w:rsidR="005237FA" w:rsidRPr="005237FA">
        <w:t xml:space="preserve"> the reference available </w:t>
      </w:r>
      <w:hyperlink r:id="rId19" w:history="1">
        <w:r w:rsidR="005237FA" w:rsidRPr="00A75FD8">
          <w:rPr>
            <w:rStyle w:val="Hyperlink"/>
          </w:rPr>
          <w:t>here</w:t>
        </w:r>
      </w:hyperlink>
      <w:r w:rsidR="005237FA" w:rsidRPr="005237FA">
        <w:t xml:space="preserve">, and in many instances in some of the sub-questions of question 4 in Part 2 of this Lab, you were asked to use </w:t>
      </w:r>
      <w:proofErr w:type="spellStart"/>
      <w:proofErr w:type="gramStart"/>
      <w:r w:rsidR="005237FA" w:rsidRPr="005237FA">
        <w:t>buffer.from</w:t>
      </w:r>
      <w:proofErr w:type="spellEnd"/>
      <w:proofErr w:type="gramEnd"/>
      <w:r w:rsidR="005237FA" w:rsidRPr="005237FA">
        <w:t xml:space="preserve">() method. In particular, when attempting to get the public key from the private key, you have used </w:t>
      </w:r>
      <w:proofErr w:type="spellStart"/>
      <w:proofErr w:type="gramStart"/>
      <w:r w:rsidR="005237FA" w:rsidRPr="005237FA">
        <w:t>buffer.from</w:t>
      </w:r>
      <w:proofErr w:type="spellEnd"/>
      <w:proofErr w:type="gramEnd"/>
      <w:r w:rsidR="005237FA" w:rsidRPr="005237FA">
        <w:t>('your private key, 'hex'). Why was that? What is the concept of buffer in computer science, and how is it related to blockchain technology?</w:t>
      </w:r>
      <w:r w:rsidR="005A68DA">
        <w:br/>
      </w:r>
    </w:p>
    <w:p w14:paraId="1E5C5BAB" w14:textId="36F25AC1" w:rsidR="00F701FB" w:rsidRDefault="00F701FB" w:rsidP="003D4D7C">
      <w:pPr>
        <w:pStyle w:val="ListParagraph"/>
        <w:numPr>
          <w:ilvl w:val="0"/>
          <w:numId w:val="7"/>
        </w:numPr>
      </w:pPr>
      <w:r>
        <w:t>This question will contain a list of questions that helps in understanding the con</w:t>
      </w:r>
      <w:r w:rsidR="00007FD6">
        <w:t>cepts related to testing</w:t>
      </w:r>
      <w:r>
        <w:t xml:space="preserve"> particularly the testing framework Mocha</w:t>
      </w:r>
      <w:r w:rsidR="00007FD6">
        <w:t xml:space="preserve">. </w:t>
      </w:r>
      <w:r>
        <w:t xml:space="preserve">Please answer the following </w:t>
      </w:r>
      <w:r w:rsidR="00007FD6">
        <w:t>sub-questions</w:t>
      </w:r>
    </w:p>
    <w:p w14:paraId="2B6F91F7" w14:textId="3280C396" w:rsidR="00FB333F" w:rsidRDefault="00FB333F" w:rsidP="00007FD6">
      <w:pPr>
        <w:pStyle w:val="ListParagraph"/>
        <w:numPr>
          <w:ilvl w:val="1"/>
          <w:numId w:val="7"/>
        </w:numPr>
      </w:pPr>
      <w:r>
        <w:t>What is software testing</w:t>
      </w:r>
      <w:r w:rsidR="008325F1">
        <w:t xml:space="preserve"> (particularly unit testing)</w:t>
      </w:r>
      <w:r w:rsidR="003D4D7C">
        <w:t xml:space="preserve"> and what is its purpose?</w:t>
      </w:r>
    </w:p>
    <w:p w14:paraId="10DC1634" w14:textId="01655F53" w:rsidR="008325F1" w:rsidRDefault="008325F1" w:rsidP="00007FD6">
      <w:pPr>
        <w:pStyle w:val="ListParagraph"/>
        <w:numPr>
          <w:ilvl w:val="1"/>
          <w:numId w:val="7"/>
        </w:numPr>
      </w:pPr>
      <w:r>
        <w:t>W</w:t>
      </w:r>
      <w:r w:rsidRPr="008325F1">
        <w:t>hy unit testing is important</w:t>
      </w:r>
      <w:r w:rsidR="00165DE3">
        <w:t xml:space="preserve"> a</w:t>
      </w:r>
      <w:r w:rsidR="00163984">
        <w:t>nd how is it related to Ethereum</w:t>
      </w:r>
      <w:r w:rsidR="00165DE3">
        <w:t>?</w:t>
      </w:r>
    </w:p>
    <w:p w14:paraId="27F35FBA" w14:textId="22C96C88" w:rsidR="00EA73E0" w:rsidRDefault="00EA73E0" w:rsidP="00007FD6">
      <w:pPr>
        <w:pStyle w:val="ListParagraph"/>
        <w:numPr>
          <w:ilvl w:val="1"/>
          <w:numId w:val="7"/>
        </w:numPr>
      </w:pPr>
      <w:r>
        <w:t>What is a JavaScript Framework?</w:t>
      </w:r>
    </w:p>
    <w:p w14:paraId="42A6B056" w14:textId="774572F5" w:rsidR="0079466E" w:rsidRDefault="00007FD6" w:rsidP="00007FD6">
      <w:pPr>
        <w:pStyle w:val="ListParagraph"/>
        <w:numPr>
          <w:ilvl w:val="1"/>
          <w:numId w:val="7"/>
        </w:numPr>
      </w:pPr>
      <w:r w:rsidRPr="00B3454E">
        <w:t>What is a JavaScript Testing Framework?</w:t>
      </w:r>
      <w:r w:rsidR="0079466E">
        <w:br/>
      </w:r>
    </w:p>
    <w:p w14:paraId="54B70EBE" w14:textId="2312EE5D" w:rsidR="0079466E" w:rsidRDefault="0079466E" w:rsidP="0079466E">
      <w:pPr>
        <w:pStyle w:val="ListParagraph"/>
        <w:numPr>
          <w:ilvl w:val="0"/>
          <w:numId w:val="7"/>
        </w:numPr>
      </w:pPr>
      <w:r>
        <w:lastRenderedPageBreak/>
        <w:t xml:space="preserve">What is </w:t>
      </w:r>
      <w:r w:rsidR="005E06F6">
        <w:t xml:space="preserve">a </w:t>
      </w:r>
      <w:r>
        <w:t>package.json file</w:t>
      </w:r>
      <w:r w:rsidR="00605FC3">
        <w:t xml:space="preserve"> and how is it </w:t>
      </w:r>
      <w:r w:rsidR="0004399E">
        <w:t>related to Node programming</w:t>
      </w:r>
      <w:r>
        <w:t>?</w:t>
      </w:r>
      <w:r w:rsidR="0004399E">
        <w:t xml:space="preserve"> Why </w:t>
      </w:r>
      <w:r w:rsidR="005E06F6">
        <w:t xml:space="preserve">do </w:t>
      </w:r>
      <w:r w:rsidR="0004399E">
        <w:t>developers need it in projects?</w:t>
      </w:r>
    </w:p>
    <w:p w14:paraId="284F3CDB" w14:textId="47F66E9A" w:rsidR="00963706" w:rsidRDefault="00963706" w:rsidP="00963706">
      <w:pPr>
        <w:pStyle w:val="ListParagraph"/>
        <w:numPr>
          <w:ilvl w:val="0"/>
          <w:numId w:val="7"/>
        </w:numPr>
      </w:pPr>
      <w:r>
        <w:t xml:space="preserve">What is ES6 and how are its modules different from Node modules? </w:t>
      </w:r>
    </w:p>
    <w:p w14:paraId="76EB2700" w14:textId="44E2E25B" w:rsidR="00AB23BB" w:rsidRDefault="00AB23BB" w:rsidP="00AB23BB">
      <w:pPr>
        <w:pStyle w:val="Heading1"/>
      </w:pPr>
      <w:r>
        <w:t>Part 3: Web Development using JavaScript</w:t>
      </w:r>
    </w:p>
    <w:p w14:paraId="3644316C" w14:textId="77777777" w:rsidR="00AB23BB" w:rsidRDefault="00AB23BB" w:rsidP="00AB23BB"/>
    <w:p w14:paraId="47ABFAF8" w14:textId="62537A3F" w:rsidR="00D039EE" w:rsidRDefault="00AB23BB" w:rsidP="00AB23BB">
      <w:r w:rsidRPr="00881FCF">
        <w:t xml:space="preserve">This question is a follow-on question from Lab session one. There you were asked to design a web page for a coin-guessing game. Here, we need to modify this web page to use </w:t>
      </w:r>
      <w:proofErr w:type="spellStart"/>
      <w:r w:rsidRPr="00881FCF">
        <w:t>javascript</w:t>
      </w:r>
      <w:proofErr w:type="spellEnd"/>
      <w:r w:rsidRPr="00881FCF">
        <w:t xml:space="preserve"> codes to make a tossing coin game. Therefore, please copy the folder you created in Lab session one to this Lab and answer the following </w:t>
      </w:r>
      <w:r w:rsidR="005E5FF6">
        <w:t>questions</w:t>
      </w:r>
      <w:r w:rsidRPr="00881FCF">
        <w:t>.</w:t>
      </w:r>
    </w:p>
    <w:p w14:paraId="2A32EA88" w14:textId="31CD05C2" w:rsidR="00D039EE" w:rsidRDefault="00D039EE" w:rsidP="00D039EE">
      <w:proofErr w:type="gramStart"/>
      <w:r w:rsidRPr="00CD229D">
        <w:rPr>
          <w:b/>
          <w:bCs/>
          <w:u w:val="single"/>
        </w:rPr>
        <w:t>Mini-lectures</w:t>
      </w:r>
      <w:proofErr w:type="gramEnd"/>
      <w:r>
        <w:t xml:space="preserve">: </w:t>
      </w:r>
      <w:r w:rsidR="00200BA8">
        <w:t xml:space="preserve">4 &amp; </w:t>
      </w:r>
      <w:r>
        <w:t>5</w:t>
      </w:r>
      <w:r w:rsidR="00200BA8">
        <w:t xml:space="preserve"> along with coin toss game in extra material</w:t>
      </w:r>
    </w:p>
    <w:p w14:paraId="7E5C3B38" w14:textId="77777777" w:rsidR="00D039EE" w:rsidRPr="00D71FAF" w:rsidRDefault="00D039EE" w:rsidP="00D039EE">
      <w:r w:rsidRPr="00F60C93">
        <w:rPr>
          <w:b/>
          <w:bCs/>
          <w:u w:val="single"/>
        </w:rPr>
        <w:t>Expected time</w:t>
      </w:r>
      <w:r>
        <w:t>: 1.5 hours</w:t>
      </w:r>
    </w:p>
    <w:p w14:paraId="2DD6F2F2" w14:textId="77777777" w:rsidR="00D039EE" w:rsidRPr="00E57D2C" w:rsidRDefault="00D039EE" w:rsidP="00AB23BB"/>
    <w:p w14:paraId="45E5F15E" w14:textId="77777777" w:rsidR="00AB23BB" w:rsidRDefault="00AB23BB" w:rsidP="00AB23BB">
      <w:pPr>
        <w:pStyle w:val="Heading2"/>
      </w:pPr>
      <w:r>
        <w:t xml:space="preserve">Questions: </w:t>
      </w:r>
    </w:p>
    <w:p w14:paraId="1783AC3D" w14:textId="2A2A0FE1" w:rsidR="00362DCB" w:rsidRDefault="002F1582" w:rsidP="00D65DB2">
      <w:pPr>
        <w:pStyle w:val="ListParagraph"/>
        <w:numPr>
          <w:ilvl w:val="0"/>
          <w:numId w:val="12"/>
        </w:numPr>
      </w:pPr>
      <w:r w:rsidRPr="002F1582">
        <w:t xml:space="preserve">Following the pre-recorded mini-lecture and the </w:t>
      </w:r>
      <w:r>
        <w:t xml:space="preserve">video </w:t>
      </w:r>
      <w:hyperlink r:id="rId20" w:history="1">
        <w:r w:rsidRPr="00D12331">
          <w:rPr>
            <w:rStyle w:val="Hyperlink"/>
          </w:rPr>
          <w:t>here</w:t>
        </w:r>
      </w:hyperlink>
      <w:r>
        <w:t xml:space="preserve">, </w:t>
      </w:r>
      <w:r w:rsidRPr="002F1582">
        <w:t xml:space="preserve">adjust your webpage so that your HTML file interacts with the keys. </w:t>
      </w:r>
      <w:proofErr w:type="gramStart"/>
      <w:r w:rsidRPr="002F1582">
        <w:t>In particular, do</w:t>
      </w:r>
      <w:proofErr w:type="gramEnd"/>
      <w:r w:rsidRPr="002F1582">
        <w:t xml:space="preserve"> a spirit to your game.  Note: Feel free to watch the pre-recorded videos using your ear/</w:t>
      </w:r>
      <w:r w:rsidR="00D65DB2">
        <w:t>headphones</w:t>
      </w:r>
      <w:r w:rsidRPr="002F1582">
        <w:t xml:space="preserve"> in class. You can also use your own way of styling or writing a different algorithm that does what we expect it to do.</w:t>
      </w:r>
      <w:r w:rsidR="005A2486">
        <w:br/>
      </w:r>
    </w:p>
    <w:p w14:paraId="34199AD2" w14:textId="55554C72" w:rsidR="00362DCB" w:rsidRDefault="00362DCB" w:rsidP="006D0931"/>
    <w:p w14:paraId="7657DFA3" w14:textId="77777777" w:rsidR="00F17F67" w:rsidRPr="00362DCB" w:rsidRDefault="00F17F67" w:rsidP="00F17F67">
      <w:pPr>
        <w:ind w:left="360"/>
      </w:pPr>
    </w:p>
    <w:sectPr w:rsidR="00F17F67" w:rsidRPr="00362D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4F41F" w14:textId="77777777" w:rsidR="009840A1" w:rsidRDefault="009840A1" w:rsidP="000A3FF3">
      <w:pPr>
        <w:spacing w:after="0" w:line="240" w:lineRule="auto"/>
      </w:pPr>
      <w:r>
        <w:separator/>
      </w:r>
    </w:p>
  </w:endnote>
  <w:endnote w:type="continuationSeparator" w:id="0">
    <w:p w14:paraId="3DAB0AA0" w14:textId="77777777" w:rsidR="009840A1" w:rsidRDefault="009840A1" w:rsidP="000A3FF3">
      <w:pPr>
        <w:spacing w:after="0" w:line="240" w:lineRule="auto"/>
      </w:pPr>
      <w:r>
        <w:continuationSeparator/>
      </w:r>
    </w:p>
  </w:endnote>
  <w:endnote w:type="continuationNotice" w:id="1">
    <w:p w14:paraId="1712B096" w14:textId="77777777" w:rsidR="009840A1" w:rsidRDefault="009840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F85B4" w14:textId="77777777" w:rsidR="009840A1" w:rsidRDefault="009840A1" w:rsidP="000A3FF3">
      <w:pPr>
        <w:spacing w:after="0" w:line="240" w:lineRule="auto"/>
      </w:pPr>
      <w:r>
        <w:separator/>
      </w:r>
    </w:p>
  </w:footnote>
  <w:footnote w:type="continuationSeparator" w:id="0">
    <w:p w14:paraId="0A66354B" w14:textId="77777777" w:rsidR="009840A1" w:rsidRDefault="009840A1" w:rsidP="000A3FF3">
      <w:pPr>
        <w:spacing w:after="0" w:line="240" w:lineRule="auto"/>
      </w:pPr>
      <w:r>
        <w:continuationSeparator/>
      </w:r>
    </w:p>
  </w:footnote>
  <w:footnote w:type="continuationNotice" w:id="1">
    <w:p w14:paraId="2B4B72D6" w14:textId="77777777" w:rsidR="009840A1" w:rsidRDefault="009840A1">
      <w:pPr>
        <w:spacing w:after="0" w:line="240" w:lineRule="auto"/>
      </w:pPr>
    </w:p>
  </w:footnote>
  <w:footnote w:id="2">
    <w:p w14:paraId="2C44B93F" w14:textId="6DC82E97" w:rsidR="000A3FF3" w:rsidRDefault="000A3FF3">
      <w:pPr>
        <w:pStyle w:val="FootnoteText"/>
      </w:pPr>
      <w:r>
        <w:rPr>
          <w:rStyle w:val="FootnoteReference"/>
        </w:rPr>
        <w:footnoteRef/>
      </w:r>
      <w:r>
        <w:t xml:space="preserve"> More detailed questions about testing framework are </w:t>
      </w:r>
      <w:r w:rsidR="00BC7D27">
        <w:t xml:space="preserve">available </w:t>
      </w:r>
      <w:r>
        <w:t>in the next Part</w:t>
      </w:r>
      <w:r w:rsidR="00BC7D27">
        <w:t>.</w:t>
      </w:r>
    </w:p>
  </w:footnote>
</w:footnotes>
</file>

<file path=word/intelligence2.xml><?xml version="1.0" encoding="utf-8"?>
<int2:intelligence xmlns:int2="http://schemas.microsoft.com/office/intelligence/2020/intelligence" xmlns:oel="http://schemas.microsoft.com/office/2019/extlst">
  <int2:observations>
    <int2:textHash int2:hashCode="6c/e0Qy7Ip5PD1" int2:id="1zs959i3">
      <int2:state int2:value="Rejected" int2:type="LegacyProofing"/>
    </int2:textHash>
    <int2:textHash int2:hashCode="Bdl+bpg0zPBjxV" int2:id="4bPQnB1U">
      <int2:state int2:value="Rejected" int2:type="LegacyProofing"/>
    </int2:textHash>
    <int2:textHash int2:hashCode="5iubqXFAYQG9XB" int2:id="9u1uBLls">
      <int2:state int2:value="Rejected" int2:type="LegacyProofing"/>
    </int2:textHash>
    <int2:textHash int2:hashCode="ZGxRwx/HkLKbXo" int2:id="C84jiNSn">
      <int2:state int2:value="Rejected" int2:type="LegacyProofing"/>
    </int2:textHash>
    <int2:textHash int2:hashCode="ZgBR0VrGTOxwTP" int2:id="IdGX96vm">
      <int2:state int2:value="Rejected" int2:type="LegacyProofing"/>
    </int2:textHash>
    <int2:textHash int2:hashCode="/WKBL72exMf5mq" int2:id="M8K06Mgf">
      <int2:state int2:value="Rejected" int2:type="LegacyProofing"/>
    </int2:textHash>
    <int2:textHash int2:hashCode="BC3EUS+j05HFFw" int2:id="Mb20qABx">
      <int2:state int2:value="Rejected" int2:type="LegacyProofing"/>
    </int2:textHash>
    <int2:textHash int2:hashCode="VavJEJ1eqKd74W" int2:id="RfSP5tIk">
      <int2:state int2:value="Rejected" int2:type="LegacyProofing"/>
    </int2:textHash>
    <int2:textHash int2:hashCode="zSQlIE1J62F6tg" int2:id="YRmZd1St">
      <int2:state int2:value="Rejected" int2:type="LegacyProofing"/>
    </int2:textHash>
    <int2:textHash int2:hashCode="FSmLud62rPl+ZD" int2:id="aBg0VyaT">
      <int2:state int2:value="Rejected" int2:type="LegacyProofing"/>
    </int2:textHash>
    <int2:textHash int2:hashCode="TyuajUOmZm+EQy" int2:id="br7fMbp1">
      <int2:state int2:value="Rejected" int2:type="LegacyProofing"/>
    </int2:textHash>
    <int2:textHash int2:hashCode="8OlMfEZtagcUX8" int2:id="dqEwWkZ4">
      <int2:state int2:value="Rejected" int2:type="LegacyProofing"/>
    </int2:textHash>
    <int2:textHash int2:hashCode="HyHVaSMSpsRcrp" int2:id="fHgYwYv2">
      <int2:state int2:value="Rejected" int2:type="LegacyProofing"/>
    </int2:textHash>
    <int2:textHash int2:hashCode="FI5RtRpZO8v+yO" int2:id="g87BI8BO">
      <int2:state int2:value="Rejected" int2:type="LegacyProofing"/>
    </int2:textHash>
    <int2:textHash int2:hashCode="sCeyjKzJpKoGl5" int2:id="mKZa4GJ0">
      <int2:state int2:value="Rejected" int2:type="LegacyProofing"/>
    </int2:textHash>
    <int2:textHash int2:hashCode="k/i7DrLGWbhWlE" int2:id="ro9XHAGj">
      <int2:state int2:value="Rejected" int2:type="LegacyProofing"/>
    </int2:textHash>
    <int2:textHash int2:hashCode="bZPlxjYn9aFhQf" int2:id="ycHEZxf2">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03707"/>
    <w:multiLevelType w:val="hybridMultilevel"/>
    <w:tmpl w:val="964A3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04F10"/>
    <w:multiLevelType w:val="hybridMultilevel"/>
    <w:tmpl w:val="C2FE3F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EF56625"/>
    <w:multiLevelType w:val="hybridMultilevel"/>
    <w:tmpl w:val="BE4AD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9531A2"/>
    <w:multiLevelType w:val="hybridMultilevel"/>
    <w:tmpl w:val="AAECB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1D6C3B"/>
    <w:multiLevelType w:val="hybridMultilevel"/>
    <w:tmpl w:val="E73A1A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33DD7"/>
    <w:multiLevelType w:val="hybridMultilevel"/>
    <w:tmpl w:val="2C3C5A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8271CC"/>
    <w:multiLevelType w:val="hybridMultilevel"/>
    <w:tmpl w:val="C19AC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C337EA"/>
    <w:multiLevelType w:val="hybridMultilevel"/>
    <w:tmpl w:val="C7B0432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C6071B5"/>
    <w:multiLevelType w:val="hybridMultilevel"/>
    <w:tmpl w:val="08C23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75696A"/>
    <w:multiLevelType w:val="hybridMultilevel"/>
    <w:tmpl w:val="B94C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A50FB9"/>
    <w:multiLevelType w:val="hybridMultilevel"/>
    <w:tmpl w:val="C7B043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4F183A"/>
    <w:multiLevelType w:val="hybridMultilevel"/>
    <w:tmpl w:val="2E8070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2B68C9"/>
    <w:multiLevelType w:val="hybridMultilevel"/>
    <w:tmpl w:val="B97EC6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2"/>
  </w:num>
  <w:num w:numId="3">
    <w:abstractNumId w:val="8"/>
  </w:num>
  <w:num w:numId="4">
    <w:abstractNumId w:val="0"/>
  </w:num>
  <w:num w:numId="5">
    <w:abstractNumId w:val="1"/>
  </w:num>
  <w:num w:numId="6">
    <w:abstractNumId w:val="10"/>
  </w:num>
  <w:num w:numId="7">
    <w:abstractNumId w:val="7"/>
  </w:num>
  <w:num w:numId="8">
    <w:abstractNumId w:val="5"/>
  </w:num>
  <w:num w:numId="9">
    <w:abstractNumId w:val="9"/>
  </w:num>
  <w:num w:numId="10">
    <w:abstractNumId w:val="12"/>
  </w:num>
  <w:num w:numId="11">
    <w:abstractNumId w:val="3"/>
  </w:num>
  <w:num w:numId="12">
    <w:abstractNumId w:val="6"/>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QCA2Mzc2NDC2NLIyUdpeDU4uLM/DyQAkOjWgBG7JUXLQAAAA=="/>
  </w:docVars>
  <w:rsids>
    <w:rsidRoot w:val="0096648F"/>
    <w:rsid w:val="00000244"/>
    <w:rsid w:val="00002513"/>
    <w:rsid w:val="0000387F"/>
    <w:rsid w:val="00007FD6"/>
    <w:rsid w:val="000214EF"/>
    <w:rsid w:val="00024474"/>
    <w:rsid w:val="00031406"/>
    <w:rsid w:val="0004399E"/>
    <w:rsid w:val="00044583"/>
    <w:rsid w:val="00044E3F"/>
    <w:rsid w:val="00055A56"/>
    <w:rsid w:val="00056403"/>
    <w:rsid w:val="0006102E"/>
    <w:rsid w:val="000614AF"/>
    <w:rsid w:val="0006293A"/>
    <w:rsid w:val="00073F8B"/>
    <w:rsid w:val="000807D2"/>
    <w:rsid w:val="00080FB9"/>
    <w:rsid w:val="0009343F"/>
    <w:rsid w:val="00094256"/>
    <w:rsid w:val="000A1161"/>
    <w:rsid w:val="000A125C"/>
    <w:rsid w:val="000A2B85"/>
    <w:rsid w:val="000A3FF3"/>
    <w:rsid w:val="000A7B09"/>
    <w:rsid w:val="000C031B"/>
    <w:rsid w:val="000C27BA"/>
    <w:rsid w:val="000D2E32"/>
    <w:rsid w:val="000D5D5C"/>
    <w:rsid w:val="000E4E24"/>
    <w:rsid w:val="000F7BD1"/>
    <w:rsid w:val="001019A8"/>
    <w:rsid w:val="00103D0F"/>
    <w:rsid w:val="00132F3F"/>
    <w:rsid w:val="00136D21"/>
    <w:rsid w:val="00151F2B"/>
    <w:rsid w:val="00155184"/>
    <w:rsid w:val="00156D00"/>
    <w:rsid w:val="00162B10"/>
    <w:rsid w:val="00163984"/>
    <w:rsid w:val="001653F5"/>
    <w:rsid w:val="0016574C"/>
    <w:rsid w:val="00165DE3"/>
    <w:rsid w:val="0017250B"/>
    <w:rsid w:val="001732F4"/>
    <w:rsid w:val="00173D19"/>
    <w:rsid w:val="00181BE1"/>
    <w:rsid w:val="00187F63"/>
    <w:rsid w:val="00194774"/>
    <w:rsid w:val="00197C33"/>
    <w:rsid w:val="001C0BA4"/>
    <w:rsid w:val="001C1E28"/>
    <w:rsid w:val="001F44FD"/>
    <w:rsid w:val="00200BA8"/>
    <w:rsid w:val="002011A7"/>
    <w:rsid w:val="00207D16"/>
    <w:rsid w:val="00212AA6"/>
    <w:rsid w:val="00237828"/>
    <w:rsid w:val="00241773"/>
    <w:rsid w:val="00241982"/>
    <w:rsid w:val="00246352"/>
    <w:rsid w:val="0025490A"/>
    <w:rsid w:val="00254E46"/>
    <w:rsid w:val="00262B4E"/>
    <w:rsid w:val="002639B6"/>
    <w:rsid w:val="00265084"/>
    <w:rsid w:val="00291FC2"/>
    <w:rsid w:val="002929D2"/>
    <w:rsid w:val="0029637B"/>
    <w:rsid w:val="002A42C5"/>
    <w:rsid w:val="002A5E9D"/>
    <w:rsid w:val="002B322C"/>
    <w:rsid w:val="002C530F"/>
    <w:rsid w:val="002D534B"/>
    <w:rsid w:val="002D6267"/>
    <w:rsid w:val="002E6541"/>
    <w:rsid w:val="002F1582"/>
    <w:rsid w:val="002F274E"/>
    <w:rsid w:val="0030203D"/>
    <w:rsid w:val="003173C9"/>
    <w:rsid w:val="00317BA8"/>
    <w:rsid w:val="00320345"/>
    <w:rsid w:val="003210C4"/>
    <w:rsid w:val="00321F77"/>
    <w:rsid w:val="003268E8"/>
    <w:rsid w:val="00326D7B"/>
    <w:rsid w:val="00331C8B"/>
    <w:rsid w:val="00340D4E"/>
    <w:rsid w:val="003414F4"/>
    <w:rsid w:val="003467A6"/>
    <w:rsid w:val="00347EFF"/>
    <w:rsid w:val="00352B5D"/>
    <w:rsid w:val="00353B5B"/>
    <w:rsid w:val="00354BD9"/>
    <w:rsid w:val="00357AD1"/>
    <w:rsid w:val="00360D75"/>
    <w:rsid w:val="00362DCB"/>
    <w:rsid w:val="00372160"/>
    <w:rsid w:val="00376CE9"/>
    <w:rsid w:val="003848CF"/>
    <w:rsid w:val="00397219"/>
    <w:rsid w:val="003A0C5C"/>
    <w:rsid w:val="003A307D"/>
    <w:rsid w:val="003A3B54"/>
    <w:rsid w:val="003A7526"/>
    <w:rsid w:val="003B6D86"/>
    <w:rsid w:val="003B6F9E"/>
    <w:rsid w:val="003B7AA8"/>
    <w:rsid w:val="003C12F7"/>
    <w:rsid w:val="003C7069"/>
    <w:rsid w:val="003D2D1F"/>
    <w:rsid w:val="003D44F2"/>
    <w:rsid w:val="003D4D7C"/>
    <w:rsid w:val="003D6AF1"/>
    <w:rsid w:val="003D7A8C"/>
    <w:rsid w:val="003E4027"/>
    <w:rsid w:val="003F5B2B"/>
    <w:rsid w:val="00400935"/>
    <w:rsid w:val="00406900"/>
    <w:rsid w:val="00437A36"/>
    <w:rsid w:val="00437C17"/>
    <w:rsid w:val="00443418"/>
    <w:rsid w:val="004512DE"/>
    <w:rsid w:val="00455620"/>
    <w:rsid w:val="004559C4"/>
    <w:rsid w:val="00471304"/>
    <w:rsid w:val="00471B55"/>
    <w:rsid w:val="00497B50"/>
    <w:rsid w:val="004A1072"/>
    <w:rsid w:val="004A3413"/>
    <w:rsid w:val="004A4001"/>
    <w:rsid w:val="004A67BC"/>
    <w:rsid w:val="004A7D79"/>
    <w:rsid w:val="004B097E"/>
    <w:rsid w:val="004C7EDD"/>
    <w:rsid w:val="004D06EF"/>
    <w:rsid w:val="004D4D82"/>
    <w:rsid w:val="004E6B83"/>
    <w:rsid w:val="004F07D0"/>
    <w:rsid w:val="00501AC8"/>
    <w:rsid w:val="00504B90"/>
    <w:rsid w:val="00512E8C"/>
    <w:rsid w:val="005138D9"/>
    <w:rsid w:val="005162C0"/>
    <w:rsid w:val="00516DC9"/>
    <w:rsid w:val="005237FA"/>
    <w:rsid w:val="00527F35"/>
    <w:rsid w:val="00532165"/>
    <w:rsid w:val="00533940"/>
    <w:rsid w:val="00543152"/>
    <w:rsid w:val="00552A92"/>
    <w:rsid w:val="0055450C"/>
    <w:rsid w:val="0057028C"/>
    <w:rsid w:val="005732BB"/>
    <w:rsid w:val="00574B89"/>
    <w:rsid w:val="00575F41"/>
    <w:rsid w:val="00577164"/>
    <w:rsid w:val="005806AD"/>
    <w:rsid w:val="005A2486"/>
    <w:rsid w:val="005A42F9"/>
    <w:rsid w:val="005A68DA"/>
    <w:rsid w:val="005A75E8"/>
    <w:rsid w:val="005B1B82"/>
    <w:rsid w:val="005B202F"/>
    <w:rsid w:val="005B4613"/>
    <w:rsid w:val="005B54D8"/>
    <w:rsid w:val="005C184D"/>
    <w:rsid w:val="005C3444"/>
    <w:rsid w:val="005D0C68"/>
    <w:rsid w:val="005E06F6"/>
    <w:rsid w:val="005E25F0"/>
    <w:rsid w:val="005E2E87"/>
    <w:rsid w:val="005E3D1F"/>
    <w:rsid w:val="005E5FF6"/>
    <w:rsid w:val="005F0AA0"/>
    <w:rsid w:val="005F2B68"/>
    <w:rsid w:val="005F5575"/>
    <w:rsid w:val="00604033"/>
    <w:rsid w:val="00605FC3"/>
    <w:rsid w:val="00607989"/>
    <w:rsid w:val="00612E53"/>
    <w:rsid w:val="00615329"/>
    <w:rsid w:val="00616CE4"/>
    <w:rsid w:val="00642273"/>
    <w:rsid w:val="00652254"/>
    <w:rsid w:val="006548F5"/>
    <w:rsid w:val="00662303"/>
    <w:rsid w:val="00670062"/>
    <w:rsid w:val="00691F06"/>
    <w:rsid w:val="0069623F"/>
    <w:rsid w:val="006A536F"/>
    <w:rsid w:val="006B15B9"/>
    <w:rsid w:val="006C14BC"/>
    <w:rsid w:val="006D0931"/>
    <w:rsid w:val="006D3FAA"/>
    <w:rsid w:val="006D5192"/>
    <w:rsid w:val="006D623A"/>
    <w:rsid w:val="006F055B"/>
    <w:rsid w:val="006F77E5"/>
    <w:rsid w:val="00701A3F"/>
    <w:rsid w:val="00702E75"/>
    <w:rsid w:val="00716A30"/>
    <w:rsid w:val="00726C11"/>
    <w:rsid w:val="007277D9"/>
    <w:rsid w:val="00735DFB"/>
    <w:rsid w:val="00735F0A"/>
    <w:rsid w:val="00741E91"/>
    <w:rsid w:val="007474EA"/>
    <w:rsid w:val="00757D03"/>
    <w:rsid w:val="0077107D"/>
    <w:rsid w:val="00772663"/>
    <w:rsid w:val="00790678"/>
    <w:rsid w:val="0079466E"/>
    <w:rsid w:val="007C18C0"/>
    <w:rsid w:val="007C506A"/>
    <w:rsid w:val="007D0A07"/>
    <w:rsid w:val="007F376E"/>
    <w:rsid w:val="007F46AD"/>
    <w:rsid w:val="00801113"/>
    <w:rsid w:val="0080578A"/>
    <w:rsid w:val="00807464"/>
    <w:rsid w:val="008111FC"/>
    <w:rsid w:val="00820119"/>
    <w:rsid w:val="008268C8"/>
    <w:rsid w:val="00827F45"/>
    <w:rsid w:val="008325F1"/>
    <w:rsid w:val="008477D0"/>
    <w:rsid w:val="00852B30"/>
    <w:rsid w:val="00872B85"/>
    <w:rsid w:val="00874A1F"/>
    <w:rsid w:val="00875BAB"/>
    <w:rsid w:val="00881FCF"/>
    <w:rsid w:val="00883F7B"/>
    <w:rsid w:val="00884766"/>
    <w:rsid w:val="00885450"/>
    <w:rsid w:val="0088687A"/>
    <w:rsid w:val="00894961"/>
    <w:rsid w:val="008A2239"/>
    <w:rsid w:val="008A768A"/>
    <w:rsid w:val="008B28D1"/>
    <w:rsid w:val="008B7079"/>
    <w:rsid w:val="008C0C62"/>
    <w:rsid w:val="008D107F"/>
    <w:rsid w:val="008D47E2"/>
    <w:rsid w:val="008D6F78"/>
    <w:rsid w:val="008F6E96"/>
    <w:rsid w:val="00901094"/>
    <w:rsid w:val="0090366F"/>
    <w:rsid w:val="00913610"/>
    <w:rsid w:val="00921585"/>
    <w:rsid w:val="009234B2"/>
    <w:rsid w:val="00927719"/>
    <w:rsid w:val="00934EAA"/>
    <w:rsid w:val="00963706"/>
    <w:rsid w:val="00964E5C"/>
    <w:rsid w:val="0096648F"/>
    <w:rsid w:val="00971938"/>
    <w:rsid w:val="00972483"/>
    <w:rsid w:val="009752E9"/>
    <w:rsid w:val="0097632D"/>
    <w:rsid w:val="009805D2"/>
    <w:rsid w:val="009840A1"/>
    <w:rsid w:val="00984CF8"/>
    <w:rsid w:val="00994C43"/>
    <w:rsid w:val="009A2885"/>
    <w:rsid w:val="009A2FE7"/>
    <w:rsid w:val="009B1595"/>
    <w:rsid w:val="009B1B37"/>
    <w:rsid w:val="009B1CE5"/>
    <w:rsid w:val="009B5944"/>
    <w:rsid w:val="009B7B05"/>
    <w:rsid w:val="009C46CA"/>
    <w:rsid w:val="009D3DC7"/>
    <w:rsid w:val="009D4ABA"/>
    <w:rsid w:val="009D66BD"/>
    <w:rsid w:val="009F3B39"/>
    <w:rsid w:val="00A0105B"/>
    <w:rsid w:val="00A07B8F"/>
    <w:rsid w:val="00A1652F"/>
    <w:rsid w:val="00A23B22"/>
    <w:rsid w:val="00A51C56"/>
    <w:rsid w:val="00A53052"/>
    <w:rsid w:val="00A55224"/>
    <w:rsid w:val="00A60446"/>
    <w:rsid w:val="00A7450E"/>
    <w:rsid w:val="00A75519"/>
    <w:rsid w:val="00A75FD8"/>
    <w:rsid w:val="00A85A1E"/>
    <w:rsid w:val="00A91A89"/>
    <w:rsid w:val="00A93FD5"/>
    <w:rsid w:val="00AA2C91"/>
    <w:rsid w:val="00AB23BB"/>
    <w:rsid w:val="00AB2A9D"/>
    <w:rsid w:val="00AB6B93"/>
    <w:rsid w:val="00AB7B59"/>
    <w:rsid w:val="00AC56D5"/>
    <w:rsid w:val="00AC7655"/>
    <w:rsid w:val="00AD074B"/>
    <w:rsid w:val="00AD3856"/>
    <w:rsid w:val="00AD62D8"/>
    <w:rsid w:val="00AE4914"/>
    <w:rsid w:val="00AE63AB"/>
    <w:rsid w:val="00B02F52"/>
    <w:rsid w:val="00B060D4"/>
    <w:rsid w:val="00B10DC9"/>
    <w:rsid w:val="00B112A3"/>
    <w:rsid w:val="00B176D3"/>
    <w:rsid w:val="00B24A00"/>
    <w:rsid w:val="00B24A3E"/>
    <w:rsid w:val="00B3454E"/>
    <w:rsid w:val="00B44A38"/>
    <w:rsid w:val="00B44F9E"/>
    <w:rsid w:val="00B50AD3"/>
    <w:rsid w:val="00B60585"/>
    <w:rsid w:val="00B60C4B"/>
    <w:rsid w:val="00B66400"/>
    <w:rsid w:val="00B713FF"/>
    <w:rsid w:val="00B77B0C"/>
    <w:rsid w:val="00B83315"/>
    <w:rsid w:val="00B84661"/>
    <w:rsid w:val="00BB1C92"/>
    <w:rsid w:val="00BB3CC8"/>
    <w:rsid w:val="00BB6CA9"/>
    <w:rsid w:val="00BC7D27"/>
    <w:rsid w:val="00BD4EA8"/>
    <w:rsid w:val="00BE0000"/>
    <w:rsid w:val="00BF0402"/>
    <w:rsid w:val="00C0798D"/>
    <w:rsid w:val="00C13D47"/>
    <w:rsid w:val="00C21C0D"/>
    <w:rsid w:val="00C40758"/>
    <w:rsid w:val="00C41245"/>
    <w:rsid w:val="00C4201D"/>
    <w:rsid w:val="00C43391"/>
    <w:rsid w:val="00C45A38"/>
    <w:rsid w:val="00C501D7"/>
    <w:rsid w:val="00C504F0"/>
    <w:rsid w:val="00C65170"/>
    <w:rsid w:val="00C86884"/>
    <w:rsid w:val="00C9636F"/>
    <w:rsid w:val="00C968BC"/>
    <w:rsid w:val="00C9731B"/>
    <w:rsid w:val="00CA1329"/>
    <w:rsid w:val="00CA1943"/>
    <w:rsid w:val="00CA3DE2"/>
    <w:rsid w:val="00CB700C"/>
    <w:rsid w:val="00CC72C7"/>
    <w:rsid w:val="00CD229D"/>
    <w:rsid w:val="00CF6357"/>
    <w:rsid w:val="00D0051B"/>
    <w:rsid w:val="00D02EC6"/>
    <w:rsid w:val="00D039EE"/>
    <w:rsid w:val="00D06457"/>
    <w:rsid w:val="00D12331"/>
    <w:rsid w:val="00D26831"/>
    <w:rsid w:val="00D276FA"/>
    <w:rsid w:val="00D324B3"/>
    <w:rsid w:val="00D570FF"/>
    <w:rsid w:val="00D63947"/>
    <w:rsid w:val="00D65DB2"/>
    <w:rsid w:val="00D713BA"/>
    <w:rsid w:val="00D7192D"/>
    <w:rsid w:val="00D71FAF"/>
    <w:rsid w:val="00D76C40"/>
    <w:rsid w:val="00D77CEC"/>
    <w:rsid w:val="00D80187"/>
    <w:rsid w:val="00D836B9"/>
    <w:rsid w:val="00D930B7"/>
    <w:rsid w:val="00DA3D12"/>
    <w:rsid w:val="00DA476C"/>
    <w:rsid w:val="00DB1D03"/>
    <w:rsid w:val="00DB5CCE"/>
    <w:rsid w:val="00DC1D45"/>
    <w:rsid w:val="00DC741D"/>
    <w:rsid w:val="00DD73C2"/>
    <w:rsid w:val="00DD76F8"/>
    <w:rsid w:val="00DE3F8A"/>
    <w:rsid w:val="00E00CC6"/>
    <w:rsid w:val="00E04F03"/>
    <w:rsid w:val="00E06462"/>
    <w:rsid w:val="00E17C5C"/>
    <w:rsid w:val="00E2114D"/>
    <w:rsid w:val="00E25B9B"/>
    <w:rsid w:val="00E27ED0"/>
    <w:rsid w:val="00E3579D"/>
    <w:rsid w:val="00E36679"/>
    <w:rsid w:val="00E4118C"/>
    <w:rsid w:val="00E5277D"/>
    <w:rsid w:val="00E57D2C"/>
    <w:rsid w:val="00E61ED9"/>
    <w:rsid w:val="00E66269"/>
    <w:rsid w:val="00E721F5"/>
    <w:rsid w:val="00E83616"/>
    <w:rsid w:val="00EA73E0"/>
    <w:rsid w:val="00EC12AD"/>
    <w:rsid w:val="00ED1D4D"/>
    <w:rsid w:val="00EE03C6"/>
    <w:rsid w:val="00EE299C"/>
    <w:rsid w:val="00EF1F1B"/>
    <w:rsid w:val="00F04609"/>
    <w:rsid w:val="00F065E5"/>
    <w:rsid w:val="00F1028B"/>
    <w:rsid w:val="00F10F8F"/>
    <w:rsid w:val="00F1205E"/>
    <w:rsid w:val="00F17F67"/>
    <w:rsid w:val="00F27E57"/>
    <w:rsid w:val="00F36B36"/>
    <w:rsid w:val="00F42585"/>
    <w:rsid w:val="00F4605F"/>
    <w:rsid w:val="00F47A67"/>
    <w:rsid w:val="00F56934"/>
    <w:rsid w:val="00F60C93"/>
    <w:rsid w:val="00F62EC0"/>
    <w:rsid w:val="00F642BB"/>
    <w:rsid w:val="00F64FAE"/>
    <w:rsid w:val="00F701FB"/>
    <w:rsid w:val="00F749D2"/>
    <w:rsid w:val="00F75BEB"/>
    <w:rsid w:val="00F7697A"/>
    <w:rsid w:val="00F77729"/>
    <w:rsid w:val="00F97A3C"/>
    <w:rsid w:val="00FA0607"/>
    <w:rsid w:val="00FA224D"/>
    <w:rsid w:val="00FB0341"/>
    <w:rsid w:val="00FB333F"/>
    <w:rsid w:val="00FB542C"/>
    <w:rsid w:val="00FB70C2"/>
    <w:rsid w:val="00FC0D71"/>
    <w:rsid w:val="00FC2C05"/>
    <w:rsid w:val="00FC3E3C"/>
    <w:rsid w:val="00FC7AB3"/>
    <w:rsid w:val="00FD7000"/>
    <w:rsid w:val="00FE0A99"/>
    <w:rsid w:val="00FF32ED"/>
    <w:rsid w:val="00FF3921"/>
    <w:rsid w:val="00FF7B0C"/>
    <w:rsid w:val="4A7CE3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E17EE"/>
  <w15:chartTrackingRefBased/>
  <w15:docId w15:val="{63FA55EE-BDE9-4D8B-B24B-171539EE7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64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D0A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6648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6648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6648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D0A0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D3DC7"/>
    <w:rPr>
      <w:color w:val="0563C1" w:themeColor="hyperlink"/>
      <w:u w:val="single"/>
    </w:rPr>
  </w:style>
  <w:style w:type="character" w:styleId="UnresolvedMention">
    <w:name w:val="Unresolved Mention"/>
    <w:basedOn w:val="DefaultParagraphFont"/>
    <w:uiPriority w:val="99"/>
    <w:semiHidden/>
    <w:unhideWhenUsed/>
    <w:rsid w:val="009D3DC7"/>
    <w:rPr>
      <w:color w:val="605E5C"/>
      <w:shd w:val="clear" w:color="auto" w:fill="E1DFDD"/>
    </w:rPr>
  </w:style>
  <w:style w:type="character" w:styleId="FollowedHyperlink">
    <w:name w:val="FollowedHyperlink"/>
    <w:basedOn w:val="DefaultParagraphFont"/>
    <w:uiPriority w:val="99"/>
    <w:semiHidden/>
    <w:unhideWhenUsed/>
    <w:rsid w:val="009D3DC7"/>
    <w:rPr>
      <w:color w:val="954F72" w:themeColor="followedHyperlink"/>
      <w:u w:val="single"/>
    </w:rPr>
  </w:style>
  <w:style w:type="paragraph" w:styleId="ListParagraph">
    <w:name w:val="List Paragraph"/>
    <w:basedOn w:val="Normal"/>
    <w:uiPriority w:val="34"/>
    <w:qFormat/>
    <w:rsid w:val="00735DFB"/>
    <w:pPr>
      <w:ind w:left="720"/>
      <w:contextualSpacing/>
    </w:pPr>
  </w:style>
  <w:style w:type="paragraph" w:styleId="FootnoteText">
    <w:name w:val="footnote text"/>
    <w:basedOn w:val="Normal"/>
    <w:link w:val="FootnoteTextChar"/>
    <w:uiPriority w:val="99"/>
    <w:semiHidden/>
    <w:unhideWhenUsed/>
    <w:rsid w:val="000A3F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A3FF3"/>
    <w:rPr>
      <w:sz w:val="20"/>
      <w:szCs w:val="20"/>
    </w:rPr>
  </w:style>
  <w:style w:type="character" w:styleId="FootnoteReference">
    <w:name w:val="footnote reference"/>
    <w:basedOn w:val="DefaultParagraphFont"/>
    <w:uiPriority w:val="99"/>
    <w:semiHidden/>
    <w:unhideWhenUsed/>
    <w:rsid w:val="000A3FF3"/>
    <w:rPr>
      <w:vertAlign w:val="superscript"/>
    </w:rPr>
  </w:style>
  <w:style w:type="paragraph" w:styleId="Header">
    <w:name w:val="header"/>
    <w:basedOn w:val="Normal"/>
    <w:link w:val="HeaderChar"/>
    <w:uiPriority w:val="99"/>
    <w:semiHidden/>
    <w:unhideWhenUsed/>
    <w:rsid w:val="007C18C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75BAB"/>
  </w:style>
  <w:style w:type="paragraph" w:styleId="Footer">
    <w:name w:val="footer"/>
    <w:basedOn w:val="Normal"/>
    <w:link w:val="FooterChar"/>
    <w:uiPriority w:val="99"/>
    <w:semiHidden/>
    <w:unhideWhenUsed/>
    <w:rsid w:val="007C18C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875B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3638890">
      <w:bodyDiv w:val="1"/>
      <w:marLeft w:val="0"/>
      <w:marRight w:val="0"/>
      <w:marTop w:val="0"/>
      <w:marBottom w:val="0"/>
      <w:divBdr>
        <w:top w:val="none" w:sz="0" w:space="0" w:color="auto"/>
        <w:left w:val="none" w:sz="0" w:space="0" w:color="auto"/>
        <w:bottom w:val="none" w:sz="0" w:space="0" w:color="auto"/>
        <w:right w:val="none" w:sz="0" w:space="0" w:color="auto"/>
      </w:divBdr>
    </w:div>
    <w:div w:id="698168996">
      <w:bodyDiv w:val="1"/>
      <w:marLeft w:val="0"/>
      <w:marRight w:val="0"/>
      <w:marTop w:val="0"/>
      <w:marBottom w:val="0"/>
      <w:divBdr>
        <w:top w:val="none" w:sz="0" w:space="0" w:color="auto"/>
        <w:left w:val="none" w:sz="0" w:space="0" w:color="auto"/>
        <w:bottom w:val="none" w:sz="0" w:space="0" w:color="auto"/>
        <w:right w:val="none" w:sz="0" w:space="0" w:color="auto"/>
      </w:divBdr>
    </w:div>
    <w:div w:id="1088700034">
      <w:bodyDiv w:val="1"/>
      <w:marLeft w:val="0"/>
      <w:marRight w:val="0"/>
      <w:marTop w:val="0"/>
      <w:marBottom w:val="0"/>
      <w:divBdr>
        <w:top w:val="none" w:sz="0" w:space="0" w:color="auto"/>
        <w:left w:val="none" w:sz="0" w:space="0" w:color="auto"/>
        <w:bottom w:val="none" w:sz="0" w:space="0" w:color="auto"/>
        <w:right w:val="none" w:sz="0" w:space="0" w:color="auto"/>
      </w:divBdr>
    </w:div>
    <w:div w:id="1410611430">
      <w:bodyDiv w:val="1"/>
      <w:marLeft w:val="0"/>
      <w:marRight w:val="0"/>
      <w:marTop w:val="0"/>
      <w:marBottom w:val="0"/>
      <w:divBdr>
        <w:top w:val="none" w:sz="0" w:space="0" w:color="auto"/>
        <w:left w:val="none" w:sz="0" w:space="0" w:color="auto"/>
        <w:bottom w:val="none" w:sz="0" w:space="0" w:color="auto"/>
        <w:right w:val="none" w:sz="0" w:space="0" w:color="auto"/>
      </w:divBdr>
    </w:div>
    <w:div w:id="1553879718">
      <w:bodyDiv w:val="1"/>
      <w:marLeft w:val="0"/>
      <w:marRight w:val="0"/>
      <w:marTop w:val="0"/>
      <w:marBottom w:val="0"/>
      <w:divBdr>
        <w:top w:val="none" w:sz="0" w:space="0" w:color="auto"/>
        <w:left w:val="none" w:sz="0" w:space="0" w:color="auto"/>
        <w:bottom w:val="none" w:sz="0" w:space="0" w:color="auto"/>
        <w:right w:val="none" w:sz="0" w:space="0" w:color="auto"/>
      </w:divBdr>
      <w:divsChild>
        <w:div w:id="364797661">
          <w:marLeft w:val="0"/>
          <w:marRight w:val="0"/>
          <w:marTop w:val="0"/>
          <w:marBottom w:val="0"/>
          <w:divBdr>
            <w:top w:val="none" w:sz="0" w:space="0" w:color="auto"/>
            <w:left w:val="none" w:sz="0" w:space="0" w:color="auto"/>
            <w:bottom w:val="none" w:sz="0" w:space="0" w:color="auto"/>
            <w:right w:val="none" w:sz="0" w:space="0" w:color="auto"/>
          </w:divBdr>
          <w:divsChild>
            <w:div w:id="596061806">
              <w:marLeft w:val="0"/>
              <w:marRight w:val="0"/>
              <w:marTop w:val="0"/>
              <w:marBottom w:val="0"/>
              <w:divBdr>
                <w:top w:val="none" w:sz="0" w:space="0" w:color="auto"/>
                <w:left w:val="none" w:sz="0" w:space="0" w:color="auto"/>
                <w:bottom w:val="none" w:sz="0" w:space="0" w:color="auto"/>
                <w:right w:val="none" w:sz="0" w:space="0" w:color="auto"/>
              </w:divBdr>
            </w:div>
            <w:div w:id="1144544804">
              <w:marLeft w:val="0"/>
              <w:marRight w:val="0"/>
              <w:marTop w:val="0"/>
              <w:marBottom w:val="0"/>
              <w:divBdr>
                <w:top w:val="none" w:sz="0" w:space="0" w:color="auto"/>
                <w:left w:val="none" w:sz="0" w:space="0" w:color="auto"/>
                <w:bottom w:val="none" w:sz="0" w:space="0" w:color="auto"/>
                <w:right w:val="none" w:sz="0" w:space="0" w:color="auto"/>
              </w:divBdr>
            </w:div>
            <w:div w:id="819928789">
              <w:marLeft w:val="0"/>
              <w:marRight w:val="0"/>
              <w:marTop w:val="0"/>
              <w:marBottom w:val="0"/>
              <w:divBdr>
                <w:top w:val="none" w:sz="0" w:space="0" w:color="auto"/>
                <w:left w:val="none" w:sz="0" w:space="0" w:color="auto"/>
                <w:bottom w:val="none" w:sz="0" w:space="0" w:color="auto"/>
                <w:right w:val="none" w:sz="0" w:space="0" w:color="auto"/>
              </w:divBdr>
            </w:div>
            <w:div w:id="1443577498">
              <w:marLeft w:val="0"/>
              <w:marRight w:val="0"/>
              <w:marTop w:val="0"/>
              <w:marBottom w:val="0"/>
              <w:divBdr>
                <w:top w:val="none" w:sz="0" w:space="0" w:color="auto"/>
                <w:left w:val="none" w:sz="0" w:space="0" w:color="auto"/>
                <w:bottom w:val="none" w:sz="0" w:space="0" w:color="auto"/>
                <w:right w:val="none" w:sz="0" w:space="0" w:color="auto"/>
              </w:divBdr>
            </w:div>
            <w:div w:id="1087074933">
              <w:marLeft w:val="0"/>
              <w:marRight w:val="0"/>
              <w:marTop w:val="0"/>
              <w:marBottom w:val="0"/>
              <w:divBdr>
                <w:top w:val="none" w:sz="0" w:space="0" w:color="auto"/>
                <w:left w:val="none" w:sz="0" w:space="0" w:color="auto"/>
                <w:bottom w:val="none" w:sz="0" w:space="0" w:color="auto"/>
                <w:right w:val="none" w:sz="0" w:space="0" w:color="auto"/>
              </w:divBdr>
            </w:div>
            <w:div w:id="721440927">
              <w:marLeft w:val="0"/>
              <w:marRight w:val="0"/>
              <w:marTop w:val="0"/>
              <w:marBottom w:val="0"/>
              <w:divBdr>
                <w:top w:val="none" w:sz="0" w:space="0" w:color="auto"/>
                <w:left w:val="none" w:sz="0" w:space="0" w:color="auto"/>
                <w:bottom w:val="none" w:sz="0" w:space="0" w:color="auto"/>
                <w:right w:val="none" w:sz="0" w:space="0" w:color="auto"/>
              </w:divBdr>
            </w:div>
            <w:div w:id="250163773">
              <w:marLeft w:val="0"/>
              <w:marRight w:val="0"/>
              <w:marTop w:val="0"/>
              <w:marBottom w:val="0"/>
              <w:divBdr>
                <w:top w:val="none" w:sz="0" w:space="0" w:color="auto"/>
                <w:left w:val="none" w:sz="0" w:space="0" w:color="auto"/>
                <w:bottom w:val="none" w:sz="0" w:space="0" w:color="auto"/>
                <w:right w:val="none" w:sz="0" w:space="0" w:color="auto"/>
              </w:divBdr>
            </w:div>
            <w:div w:id="169877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download/" TargetMode="External"/><Relationship Id="rId13" Type="http://schemas.openxmlformats.org/officeDocument/2006/relationships/hyperlink" Target="https://web3js.readthedocs.io/en/v1.5.2/getting-started.html" TargetMode="External"/><Relationship Id="rId18" Type="http://schemas.openxmlformats.org/officeDocument/2006/relationships/hyperlink" Target="https://www.chaijs.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npmjs.com/package/ethereumjs-util" TargetMode="External"/><Relationship Id="rId17" Type="http://schemas.openxmlformats.org/officeDocument/2006/relationships/hyperlink" Target="https://mochajs.org/" TargetMode="External"/><Relationship Id="rId2" Type="http://schemas.openxmlformats.org/officeDocument/2006/relationships/numbering" Target="numbering.xml"/><Relationship Id="rId16" Type="http://schemas.openxmlformats.org/officeDocument/2006/relationships/hyperlink" Target="https://github.com/trufflesuite/ganache-cli-archive/blob/master/README.md" TargetMode="External"/><Relationship Id="rId20" Type="http://schemas.openxmlformats.org/officeDocument/2006/relationships/hyperlink" Target="https://www.youtube.com/watch?v=yXEcd0eGrp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ethers.io/v5/getting-started/" TargetMode="External"/><Relationship Id="rId5" Type="http://schemas.openxmlformats.org/officeDocument/2006/relationships/webSettings" Target="webSettings.xml"/><Relationship Id="rId15" Type="http://schemas.openxmlformats.org/officeDocument/2006/relationships/hyperlink" Target="https://www.trufflesuite.com/docs/ganache/overview" TargetMode="External"/><Relationship Id="rId23" Type="http://schemas.microsoft.com/office/2020/10/relationships/intelligence" Target="intelligence2.xml"/><Relationship Id="rId10" Type="http://schemas.openxmlformats.org/officeDocument/2006/relationships/hyperlink" Target="https://www.freecodecamp.org/news/modular-programming-nodejs-npm-modules/" TargetMode="External"/><Relationship Id="rId19" Type="http://schemas.openxmlformats.org/officeDocument/2006/relationships/hyperlink" Target="https://nodejs.dev/learn/nodejs-buffers" TargetMode="External"/><Relationship Id="rId4" Type="http://schemas.openxmlformats.org/officeDocument/2006/relationships/settings" Target="settings.xml"/><Relationship Id="rId9" Type="http://schemas.openxmlformats.org/officeDocument/2006/relationships/hyperlink" Target="https://nodejs.org/dist/latest-v16.x/docs/api/console.html" TargetMode="External"/><Relationship Id="rId14" Type="http://schemas.openxmlformats.org/officeDocument/2006/relationships/hyperlink" Target="https://docs.ethers.io/v5/"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E0E1E0-253E-40E9-9564-319A5F0ED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8</TotalTime>
  <Pages>6</Pages>
  <Words>1894</Words>
  <Characters>1079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Chehab</dc:creator>
  <cp:keywords/>
  <dc:description/>
  <cp:lastModifiedBy>Rami Chehab</cp:lastModifiedBy>
  <cp:revision>376</cp:revision>
  <dcterms:created xsi:type="dcterms:W3CDTF">2021-11-11T21:30:00Z</dcterms:created>
  <dcterms:modified xsi:type="dcterms:W3CDTF">2022-02-12T23:18:00Z</dcterms:modified>
</cp:coreProperties>
</file>